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028B4" w14:textId="77777777" w:rsidR="00787FE8" w:rsidRDefault="00787FE8" w:rsidP="00A66880">
      <w:pPr>
        <w:pStyle w:val="Heading1"/>
        <w:rPr>
          <w:rFonts w:ascii="Times New Roman" w:hAnsi="Times New Roman" w:cs="Times New Roman"/>
        </w:rPr>
      </w:pPr>
      <w:bookmarkStart w:id="0" w:name="_Toc73949557"/>
    </w:p>
    <w:p w14:paraId="37DA3BEA" w14:textId="4C3F50EB" w:rsidR="009D13C0" w:rsidRPr="002427A6" w:rsidRDefault="00642F13" w:rsidP="00A66880">
      <w:pPr>
        <w:pStyle w:val="Heading1"/>
        <w:rPr>
          <w:rFonts w:ascii="Times New Roman" w:hAnsi="Times New Roman" w:cs="Times New Roman"/>
        </w:rPr>
      </w:pPr>
      <w:r w:rsidRPr="002427A6">
        <w:rPr>
          <w:rFonts w:ascii="Times New Roman" w:hAnsi="Times New Roman" w:cs="Times New Roman"/>
        </w:rPr>
        <w:t>Attachment B</w:t>
      </w:r>
      <w:bookmarkEnd w:id="0"/>
    </w:p>
    <w:p w14:paraId="6F95C7DC" w14:textId="31557E47" w:rsidR="009D13C0" w:rsidRPr="002427A6" w:rsidRDefault="009D13C0" w:rsidP="00A66880">
      <w:pPr>
        <w:pStyle w:val="Heading2"/>
        <w:spacing w:before="0" w:after="120"/>
        <w:rPr>
          <w:rFonts w:ascii="Times New Roman" w:hAnsi="Times New Roman" w:cs="Times New Roman"/>
        </w:rPr>
      </w:pPr>
      <w:bookmarkStart w:id="1" w:name="_Toc73949558"/>
      <w:r w:rsidRPr="002427A6">
        <w:rPr>
          <w:rFonts w:ascii="Times New Roman" w:hAnsi="Times New Roman" w:cs="Times New Roman"/>
        </w:rPr>
        <w:t>Capacity Statement of the Organization</w:t>
      </w:r>
      <w:bookmarkEnd w:id="1"/>
    </w:p>
    <w:p w14:paraId="60213124" w14:textId="77777777" w:rsidR="009D13C0" w:rsidRPr="002427A6" w:rsidRDefault="009D13C0" w:rsidP="00A66880">
      <w:pPr>
        <w:pStyle w:val="Default"/>
        <w:spacing w:after="120" w:line="252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2427A6">
        <w:rPr>
          <w:rFonts w:ascii="Times New Roman" w:hAnsi="Times New Roman" w:cs="Times New Roman"/>
          <w:sz w:val="22"/>
          <w:szCs w:val="22"/>
        </w:rPr>
        <w:t xml:space="preserve">Emphasize the technical qualifications of your entity/consortium in undertaking similar assignments in each of the following technical aspects of the research. Provide details of </w:t>
      </w:r>
      <w:proofErr w:type="gramStart"/>
      <w:r w:rsidRPr="002427A6">
        <w:rPr>
          <w:rFonts w:ascii="Times New Roman" w:hAnsi="Times New Roman" w:cs="Times New Roman"/>
          <w:sz w:val="22"/>
          <w:szCs w:val="22"/>
        </w:rPr>
        <w:t>past experience</w:t>
      </w:r>
      <w:proofErr w:type="gramEnd"/>
      <w:r w:rsidRPr="002427A6">
        <w:rPr>
          <w:rFonts w:ascii="Times New Roman" w:hAnsi="Times New Roman" w:cs="Times New Roman"/>
          <w:sz w:val="22"/>
          <w:szCs w:val="22"/>
        </w:rPr>
        <w:t xml:space="preserve"> working with similar project authorities.</w:t>
      </w:r>
    </w:p>
    <w:tbl>
      <w:tblPr>
        <w:tblStyle w:val="TableNormal1"/>
        <w:tblW w:w="5000" w:type="pct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660"/>
        <w:gridCol w:w="3690"/>
      </w:tblGrid>
      <w:tr w:rsidR="002427A6" w:rsidRPr="002427A6" w14:paraId="3E062335" w14:textId="77777777" w:rsidTr="004C1B9C">
        <w:trPr>
          <w:cantSplit/>
        </w:trPr>
        <w:tc>
          <w:tcPr>
            <w:tcW w:w="84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5FC49A" w14:textId="5C00C52B" w:rsidR="002427A6" w:rsidRPr="002427A6" w:rsidRDefault="002427A6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  <w:r w:rsidRPr="002427A6">
              <w:rPr>
                <w:rFonts w:ascii="Times New Roman" w:hAnsi="Times New Roman" w:cs="Times New Roman"/>
                <w:b/>
                <w:bCs/>
              </w:rPr>
              <w:t>ORGANIZATIONAL PRESENCE</w:t>
            </w:r>
          </w:p>
        </w:tc>
      </w:tr>
      <w:tr w:rsidR="009D13C0" w:rsidRPr="002427A6" w14:paraId="5A05E061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818B3D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  <w:lang w:val="en-US"/>
              </w:rPr>
            </w:pPr>
            <w:r w:rsidRPr="002427A6">
              <w:rPr>
                <w:rFonts w:cs="Times New Roman"/>
                <w:lang w:val="en-US"/>
              </w:rPr>
              <w:t xml:space="preserve">List the regions of South Sudan where your research firm has conducted research and the year data collection took place. 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0C7549C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427A6" w:rsidRPr="002427A6" w14:paraId="11D6E7D0" w14:textId="77777777" w:rsidTr="004C1B9C">
        <w:trPr>
          <w:cantSplit/>
        </w:trPr>
        <w:tc>
          <w:tcPr>
            <w:tcW w:w="84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90DCF50" w14:textId="7B128EFE" w:rsidR="002427A6" w:rsidRPr="002427A6" w:rsidRDefault="002427A6" w:rsidP="002427A6">
            <w:pPr>
              <w:spacing w:after="120" w:line="252" w:lineRule="auto"/>
              <w:rPr>
                <w:rFonts w:ascii="Times New Roman" w:hAnsi="Times New Roman" w:cs="Times New Roman"/>
              </w:rPr>
            </w:pPr>
            <w:r w:rsidRPr="002427A6">
              <w:rPr>
                <w:rFonts w:ascii="Times New Roman" w:hAnsi="Times New Roman" w:cs="Times New Roman"/>
                <w:b/>
                <w:bCs/>
                <w:lang w:val="en-US"/>
              </w:rPr>
              <w:t>RESEARCH MANAGEMENT</w:t>
            </w:r>
          </w:p>
        </w:tc>
      </w:tr>
      <w:tr w:rsidR="009D13C0" w:rsidRPr="002427A6" w14:paraId="4FDF5901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C87CF6E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  <w:lang w:val="en-US"/>
              </w:rPr>
              <w:t>Coordination of complex longitudinal project with a consortium of investigators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2DA9FF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D13C0" w:rsidRPr="002427A6" w14:paraId="21509626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6664C23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  <w:lang w:val="en-US"/>
              </w:rPr>
              <w:t>Good understanding of the South Sudan health system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83B8AC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D13C0" w:rsidRPr="002427A6" w14:paraId="0BCE1DED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B9CE65B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  <w:lang w:val="en-US"/>
              </w:rPr>
              <w:t xml:space="preserve">IRB / ERB / Ethics submission 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3DED87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</w:p>
        </w:tc>
      </w:tr>
      <w:tr w:rsidR="009D13C0" w:rsidRPr="002427A6" w14:paraId="4FD3F5D3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5EC451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  <w:lang w:val="en-US"/>
              </w:rPr>
            </w:pPr>
            <w:r w:rsidRPr="002427A6">
              <w:rPr>
                <w:rFonts w:ascii="Times New Roman" w:hAnsi="Times New Roman" w:cs="Times New Roman"/>
                <w:lang w:val="en-US"/>
              </w:rPr>
              <w:t>Creating / Maintaining Detailed Implementation Plans for Research Activities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79E529C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427A6" w:rsidRPr="002427A6" w14:paraId="5E63426A" w14:textId="77777777" w:rsidTr="004C1B9C">
        <w:trPr>
          <w:cantSplit/>
        </w:trPr>
        <w:tc>
          <w:tcPr>
            <w:tcW w:w="84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974BC2A" w14:textId="5B7C0B73" w:rsidR="002427A6" w:rsidRPr="002427A6" w:rsidRDefault="002427A6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  <w:r w:rsidRPr="002427A6">
              <w:rPr>
                <w:rFonts w:ascii="Times New Roman" w:hAnsi="Times New Roman" w:cs="Times New Roman"/>
                <w:b/>
                <w:bCs/>
                <w:lang w:val="en-US"/>
              </w:rPr>
              <w:t>RESEARCH PLANNING</w:t>
            </w:r>
          </w:p>
        </w:tc>
      </w:tr>
      <w:tr w:rsidR="009D13C0" w:rsidRPr="002427A6" w14:paraId="3B5DCAC4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0F7CE53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  <w:lang w:val="en-US"/>
              </w:rPr>
              <w:t xml:space="preserve">Field Testing / Pilot of Draft Tools 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B31C9E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D13C0" w:rsidRPr="002427A6" w14:paraId="55EAC376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38943A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</w:rPr>
              <w:t>Recruit Enumerators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9B3270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</w:p>
        </w:tc>
      </w:tr>
      <w:tr w:rsidR="009D13C0" w:rsidRPr="002427A6" w14:paraId="4BBFC9B4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A59585D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  <w:lang w:val="en-US"/>
              </w:rPr>
              <w:t>Training of Enumerators (Qualitative)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9FC11A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</w:p>
        </w:tc>
      </w:tr>
      <w:tr w:rsidR="009D13C0" w:rsidRPr="002427A6" w14:paraId="7F42DEBC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7A9CE44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  <w:lang w:val="en-US"/>
              </w:rPr>
              <w:t>Training of Enumerators (Quantitative)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5AD24E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</w:p>
        </w:tc>
      </w:tr>
      <w:tr w:rsidR="009D13C0" w:rsidRPr="002427A6" w14:paraId="566094F0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7E1C9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</w:rPr>
              <w:t>Research Ethics (training, planning)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4DAFDE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</w:p>
        </w:tc>
      </w:tr>
      <w:tr w:rsidR="002427A6" w:rsidRPr="002427A6" w14:paraId="51A07615" w14:textId="77777777" w:rsidTr="004C1B9C">
        <w:trPr>
          <w:cantSplit/>
        </w:trPr>
        <w:tc>
          <w:tcPr>
            <w:tcW w:w="84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940AFAE" w14:textId="1C3F0C04" w:rsidR="002427A6" w:rsidRPr="002427A6" w:rsidRDefault="002427A6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  <w:r w:rsidRPr="002427A6">
              <w:rPr>
                <w:rFonts w:ascii="Times New Roman" w:hAnsi="Times New Roman" w:cs="Times New Roman"/>
                <w:b/>
                <w:bCs/>
                <w:lang w:val="en-US"/>
              </w:rPr>
              <w:t>DATA COLLECTION</w:t>
            </w:r>
          </w:p>
        </w:tc>
      </w:tr>
      <w:tr w:rsidR="009D13C0" w:rsidRPr="002427A6" w14:paraId="426B38E3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DEF599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  <w:lang w:val="en-US"/>
              </w:rPr>
              <w:t>Mobile Data Collection (Quantitative)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80AC9F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</w:p>
        </w:tc>
      </w:tr>
      <w:tr w:rsidR="009D13C0" w:rsidRPr="002427A6" w14:paraId="6BC9AEDC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6723050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  <w:lang w:val="en-US"/>
              </w:rPr>
            </w:pPr>
            <w:r w:rsidRPr="002427A6">
              <w:rPr>
                <w:rFonts w:cs="Times New Roman"/>
                <w:lang w:val="en-US"/>
              </w:rPr>
              <w:t>Qualitative Data Collection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B42A5C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</w:p>
        </w:tc>
      </w:tr>
      <w:tr w:rsidR="009D13C0" w:rsidRPr="002427A6" w14:paraId="6C089AB3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462AE7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</w:rPr>
              <w:t>Qualitative Transcription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8B8DC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</w:p>
        </w:tc>
      </w:tr>
      <w:tr w:rsidR="009D13C0" w:rsidRPr="002427A6" w14:paraId="2FC9CB86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123A982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  <w:lang w:val="en-US"/>
              </w:rPr>
              <w:lastRenderedPageBreak/>
              <w:t>Data Verification / Validation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2AAA07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</w:p>
        </w:tc>
      </w:tr>
      <w:tr w:rsidR="009D13C0" w:rsidRPr="002427A6" w14:paraId="3C3F04C3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91AC9E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</w:rPr>
              <w:t>Data Cleaning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981A8A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</w:p>
        </w:tc>
      </w:tr>
      <w:tr w:rsidR="002427A6" w:rsidRPr="002427A6" w14:paraId="45DAC2A9" w14:textId="77777777" w:rsidTr="004C1B9C">
        <w:trPr>
          <w:cantSplit/>
        </w:trPr>
        <w:tc>
          <w:tcPr>
            <w:tcW w:w="84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73636A3" w14:textId="34296618" w:rsidR="002427A6" w:rsidRPr="002427A6" w:rsidRDefault="002427A6" w:rsidP="002427A6">
            <w:pPr>
              <w:spacing w:after="120" w:line="252" w:lineRule="auto"/>
              <w:rPr>
                <w:rFonts w:ascii="Times New Roman" w:hAnsi="Times New Roman" w:cs="Times New Roman"/>
              </w:rPr>
            </w:pPr>
            <w:r w:rsidRPr="002427A6">
              <w:rPr>
                <w:rFonts w:ascii="Times New Roman" w:hAnsi="Times New Roman" w:cs="Times New Roman"/>
                <w:b/>
                <w:bCs/>
                <w:lang w:val="en-US"/>
              </w:rPr>
              <w:t>DATA ANALYSIS</w:t>
            </w:r>
          </w:p>
        </w:tc>
      </w:tr>
      <w:tr w:rsidR="009D13C0" w:rsidRPr="002427A6" w14:paraId="3F1CD7F4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6AB71E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</w:rPr>
              <w:t>Quantitative Data Analysis (include software and methods)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FFDF0D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D13C0" w:rsidRPr="002427A6" w14:paraId="58F8E01F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958A80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</w:rPr>
              <w:t>Qualitative Data Analysis (include software and methods)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F28B2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D13C0" w:rsidRPr="002427A6" w14:paraId="2D2C5E9C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BAEC96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</w:rPr>
              <w:t>Data Visualization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1322D7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</w:rPr>
            </w:pPr>
          </w:p>
        </w:tc>
      </w:tr>
      <w:tr w:rsidR="009D13C0" w:rsidRPr="002427A6" w14:paraId="71C6A33B" w14:textId="77777777" w:rsidTr="004C1B9C">
        <w:trPr>
          <w:cantSplit/>
        </w:trPr>
        <w:tc>
          <w:tcPr>
            <w:tcW w:w="51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364B9C" w14:textId="77777777" w:rsidR="009D13C0" w:rsidRPr="002427A6" w:rsidRDefault="009D13C0" w:rsidP="00A66880">
            <w:pPr>
              <w:pStyle w:val="Body"/>
              <w:spacing w:after="120" w:line="252" w:lineRule="auto"/>
              <w:rPr>
                <w:rFonts w:cs="Times New Roman"/>
              </w:rPr>
            </w:pPr>
            <w:r w:rsidRPr="002427A6">
              <w:rPr>
                <w:rFonts w:cs="Times New Roman"/>
              </w:rPr>
              <w:t>Report Writing (note specific experience for USAID funded research)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FF5758" w14:textId="77777777" w:rsidR="009D13C0" w:rsidRPr="002427A6" w:rsidRDefault="009D13C0" w:rsidP="00A66880">
            <w:pPr>
              <w:spacing w:after="120" w:line="252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6C710D96" w14:textId="77777777" w:rsidR="009D13C0" w:rsidRPr="002427A6" w:rsidRDefault="009D13C0" w:rsidP="00A66880">
      <w:pPr>
        <w:pStyle w:val="Default"/>
        <w:spacing w:after="120" w:line="252" w:lineRule="auto"/>
        <w:jc w:val="both"/>
        <w:rPr>
          <w:rFonts w:ascii="Times New Roman" w:hAnsi="Times New Roman" w:cs="Times New Roman"/>
          <w:sz w:val="20"/>
          <w:szCs w:val="20"/>
        </w:rPr>
      </w:pPr>
    </w:p>
    <w:sectPr w:rsidR="009D13C0" w:rsidRPr="002427A6" w:rsidSect="00F2147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90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676C6" w14:textId="77777777" w:rsidR="00F50E2B" w:rsidRDefault="00F50E2B">
      <w:r>
        <w:separator/>
      </w:r>
    </w:p>
  </w:endnote>
  <w:endnote w:type="continuationSeparator" w:id="0">
    <w:p w14:paraId="6CADBC21" w14:textId="77777777" w:rsidR="00F50E2B" w:rsidRDefault="00F50E2B">
      <w:r>
        <w:continuationSeparator/>
      </w:r>
    </w:p>
  </w:endnote>
  <w:endnote w:type="continuationNotice" w:id="1">
    <w:p w14:paraId="766EF2E8" w14:textId="77777777" w:rsidR="00F50E2B" w:rsidRDefault="00F50E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7952E" w14:textId="018C71F3" w:rsidR="00943FDF" w:rsidRDefault="00943FDF">
    <w:pPr>
      <w:pStyle w:val="Footer"/>
      <w:jc w:val="right"/>
    </w:pPr>
    <w:r w:rsidRPr="00B60379">
      <w:rPr>
        <w:sz w:val="20"/>
        <w:szCs w:val="20"/>
      </w:rPr>
      <w:t>MIHR</w:t>
    </w:r>
    <w:r w:rsidRPr="00662C12">
      <w:rPr>
        <w:sz w:val="20"/>
        <w:szCs w:val="20"/>
      </w:rPr>
      <w:t xml:space="preserve"> IMA/MIHR South Sudan RFA – 00</w:t>
    </w:r>
    <w:r>
      <w:rPr>
        <w:sz w:val="20"/>
        <w:szCs w:val="20"/>
      </w:rPr>
      <w:t>2</w:t>
    </w:r>
    <w:r>
      <w:rPr>
        <w:sz w:val="20"/>
        <w:szCs w:val="20"/>
      </w:rPr>
      <w:t xml:space="preserve">                                                                                        </w:t>
    </w:r>
    <w:sdt>
      <w:sdtPr>
        <w:id w:val="-1932806978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42C0BD2A" w14:textId="3EF5270B" w:rsidR="00943FDF" w:rsidRDefault="00943F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70324" w14:textId="0D29C4C7" w:rsidR="000474DC" w:rsidRPr="00B60379" w:rsidRDefault="000474DC" w:rsidP="00B60379">
    <w:pPr>
      <w:pStyle w:val="Footer"/>
      <w:jc w:val="right"/>
      <w:rPr>
        <w:sz w:val="20"/>
        <w:szCs w:val="20"/>
      </w:rPr>
    </w:pPr>
    <w:r w:rsidRPr="00B60379">
      <w:rPr>
        <w:sz w:val="20"/>
        <w:szCs w:val="20"/>
      </w:rPr>
      <w:t>MIHR South Sudan RFA – Research Firm</w:t>
    </w:r>
    <w:r w:rsidRPr="00B60379">
      <w:rPr>
        <w:sz w:val="20"/>
        <w:szCs w:val="20"/>
      </w:rPr>
      <w:tab/>
    </w:r>
    <w:r w:rsidRPr="00B60379">
      <w:rPr>
        <w:sz w:val="20"/>
        <w:szCs w:val="20"/>
      </w:rPr>
      <w:tab/>
    </w:r>
    <w:sdt>
      <w:sdtPr>
        <w:rPr>
          <w:sz w:val="20"/>
          <w:szCs w:val="20"/>
        </w:rPr>
        <w:id w:val="-188223852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B60379">
          <w:rPr>
            <w:sz w:val="20"/>
            <w:szCs w:val="20"/>
          </w:rPr>
          <w:fldChar w:fldCharType="begin"/>
        </w:r>
        <w:r w:rsidRPr="00B60379">
          <w:rPr>
            <w:sz w:val="20"/>
            <w:szCs w:val="20"/>
          </w:rPr>
          <w:instrText xml:space="preserve"> PAGE   \* MERGEFORMAT </w:instrText>
        </w:r>
        <w:r w:rsidRPr="00B60379">
          <w:rPr>
            <w:sz w:val="20"/>
            <w:szCs w:val="20"/>
          </w:rPr>
          <w:fldChar w:fldCharType="separate"/>
        </w:r>
        <w:r w:rsidRPr="00B60379">
          <w:rPr>
            <w:noProof/>
            <w:sz w:val="20"/>
            <w:szCs w:val="20"/>
          </w:rPr>
          <w:t>2</w:t>
        </w:r>
        <w:r w:rsidRPr="00B60379">
          <w:rPr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AC51C" w14:textId="77777777" w:rsidR="00F50E2B" w:rsidRDefault="00F50E2B">
      <w:r>
        <w:separator/>
      </w:r>
    </w:p>
  </w:footnote>
  <w:footnote w:type="continuationSeparator" w:id="0">
    <w:p w14:paraId="39B4C804" w14:textId="77777777" w:rsidR="00F50E2B" w:rsidRDefault="00F50E2B">
      <w:r>
        <w:continuationSeparator/>
      </w:r>
    </w:p>
  </w:footnote>
  <w:footnote w:type="continuationNotice" w:id="1">
    <w:p w14:paraId="6B780B7F" w14:textId="77777777" w:rsidR="00F50E2B" w:rsidRDefault="00F50E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DE285" w14:textId="77777777" w:rsidR="005A3770" w:rsidRDefault="005A3770" w:rsidP="007955B1">
    <w:pPr>
      <w:pStyle w:val="BodyText"/>
      <w:kinsoku w:val="0"/>
      <w:overflowPunct w:val="0"/>
      <w:spacing w:after="120" w:line="252" w:lineRule="auto"/>
      <w:jc w:val="right"/>
      <w:rPr>
        <w:rFonts w:ascii="Times New Roman" w:eastAsiaTheme="majorEastAsia" w:hAnsi="Times New Roman" w:cs="Times New Roman"/>
        <w:b/>
        <w:bCs/>
        <w:noProof/>
        <w:kern w:val="24"/>
        <w:sz w:val="24"/>
        <w:szCs w:val="24"/>
        <w:u w:val="single"/>
      </w:rPr>
    </w:pPr>
  </w:p>
  <w:p w14:paraId="618E0D23" w14:textId="2B7C0A8F" w:rsidR="00D03683" w:rsidRPr="00D03683" w:rsidRDefault="00D03683" w:rsidP="007955B1">
    <w:pPr>
      <w:pStyle w:val="BodyText"/>
      <w:kinsoku w:val="0"/>
      <w:overflowPunct w:val="0"/>
      <w:spacing w:after="120" w:line="252" w:lineRule="auto"/>
      <w:jc w:val="right"/>
      <w:rPr>
        <w:rFonts w:ascii="Times New Roman" w:eastAsiaTheme="majorEastAsia" w:hAnsi="Times New Roman" w:cs="Times New Roman"/>
        <w:b/>
        <w:bCs/>
        <w:noProof/>
        <w:kern w:val="24"/>
        <w:sz w:val="24"/>
        <w:szCs w:val="24"/>
        <w:u w:val="single"/>
      </w:rPr>
    </w:pPr>
    <w:r w:rsidRPr="00D03683">
      <w:rPr>
        <w:rFonts w:ascii="Times New Roman" w:eastAsiaTheme="majorEastAsia" w:hAnsi="Times New Roman" w:cs="Times New Roman"/>
        <w:b/>
        <w:bCs/>
        <w:noProof/>
        <w:kern w:val="24"/>
        <w:sz w:val="24"/>
        <w:szCs w:val="24"/>
        <w:u w:val="single"/>
      </w:rPr>
      <w:t xml:space="preserve">Request for Applications - </w:t>
    </w:r>
    <w:r w:rsidRPr="00D03683">
      <w:rPr>
        <w:rFonts w:ascii="Times New Roman" w:eastAsiaTheme="majorEastAsia" w:hAnsi="Times New Roman" w:cs="Times New Roman"/>
        <w:b/>
        <w:bCs/>
        <w:noProof/>
        <w:kern w:val="24"/>
        <w:sz w:val="18"/>
        <w:szCs w:val="18"/>
        <w:u w:val="single"/>
      </w:rPr>
      <w:t>MIHR IMA/MIHR South Sudan RFA – 002</w:t>
    </w:r>
    <w:r w:rsidRPr="00D03683">
      <w:rPr>
        <w:rFonts w:ascii="Times New Roman" w:eastAsiaTheme="majorEastAsia" w:hAnsi="Times New Roman" w:cs="Times New Roman"/>
        <w:b/>
        <w:bCs/>
        <w:noProof/>
        <w:kern w:val="24"/>
        <w:sz w:val="24"/>
        <w:szCs w:val="24"/>
        <w:u w:val="single"/>
      </w:rPr>
      <w:t xml:space="preserve"> </w:t>
    </w:r>
  </w:p>
  <w:p w14:paraId="1787041B" w14:textId="6D89FBCE" w:rsidR="00B30C93" w:rsidRPr="005A3770" w:rsidRDefault="00B30C93" w:rsidP="007955B1">
    <w:pPr>
      <w:pStyle w:val="BodyText"/>
      <w:kinsoku w:val="0"/>
      <w:overflowPunct w:val="0"/>
      <w:spacing w:after="120" w:line="252" w:lineRule="auto"/>
      <w:jc w:val="right"/>
      <w:rPr>
        <w:rFonts w:ascii="Times New Roman" w:eastAsiaTheme="majorEastAsia" w:hAnsi="Times New Roman" w:cs="Times New Roman"/>
        <w:i/>
        <w:iCs/>
        <w:caps/>
        <w:noProof/>
        <w:kern w:val="24"/>
      </w:rPr>
    </w:pPr>
    <w:r w:rsidRPr="005A3770">
      <w:rPr>
        <w:rFonts w:ascii="Times New Roman" w:eastAsiaTheme="majorEastAsia" w:hAnsi="Times New Roman" w:cs="Times New Roman"/>
        <w:i/>
        <w:iCs/>
        <w:noProof/>
        <w:kern w:val="24"/>
      </w:rPr>
      <w:t>South Sudan  Research Partner For  Quantitative And Qualitative Monitoring, Evaluation, And Research (Mer) Assesments, Studies And Survey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EC04D" w14:textId="5939FCDC" w:rsidR="000474DC" w:rsidRDefault="000474DC" w:rsidP="0000025E">
    <w:pPr>
      <w:pStyle w:val="Header"/>
      <w:tabs>
        <w:tab w:val="clear" w:pos="9360"/>
      </w:tabs>
      <w:ind w:left="-1440" w:right="-144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A50F69E" wp14:editId="1F11F427">
              <wp:simplePos x="0" y="0"/>
              <wp:positionH relativeFrom="column">
                <wp:posOffset>82550</wp:posOffset>
              </wp:positionH>
              <wp:positionV relativeFrom="paragraph">
                <wp:posOffset>901700</wp:posOffset>
              </wp:positionV>
              <wp:extent cx="5056632" cy="301752"/>
              <wp:effectExtent l="0" t="0" r="0" b="3175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56632" cy="30175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B83063F" w14:textId="77777777" w:rsidR="000474DC" w:rsidRPr="002A1422" w:rsidRDefault="000474DC" w:rsidP="0000025E">
                          <w:pPr>
                            <w:rPr>
                              <w:color w:val="FFFFFF"/>
                              <w:spacing w:val="2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FFFFFF"/>
                              <w:spacing w:val="2"/>
                              <w:sz w:val="32"/>
                              <w:szCs w:val="32"/>
                            </w:rPr>
                            <w:t>INTEGRATED HEALTH RESILI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50F69E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left:0;text-align:left;margin-left:6.5pt;margin-top:71pt;width:398.15pt;height:2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" filled="f" stroked="f" strokeweight=".5pt">
              <v:textbox inset="0,0,0,0">
                <w:txbxContent>
                  <w:p w14:paraId="0B83063F" w14:textId="77777777" w:rsidR="000474DC" w:rsidRPr="002A1422" w:rsidRDefault="000474DC" w:rsidP="0000025E">
                    <w:pPr>
                      <w:rPr>
                        <w:color w:val="FFFFFF"/>
                        <w:spacing w:val="2"/>
                        <w:sz w:val="32"/>
                        <w:szCs w:val="32"/>
                      </w:rPr>
                    </w:pPr>
                    <w:r>
                      <w:rPr>
                        <w:color w:val="FFFFFF"/>
                        <w:spacing w:val="2"/>
                        <w:sz w:val="32"/>
                        <w:szCs w:val="32"/>
                      </w:rPr>
                      <w:t>INTEGRATED HEALTH RESILIENCE</w:t>
                    </w:r>
                  </w:p>
                </w:txbxContent>
              </v:textbox>
            </v:shape>
          </w:pict>
        </mc:Fallback>
      </mc:AlternateContent>
    </w:r>
  </w:p>
  <w:p w14:paraId="276434F9" w14:textId="47B56814" w:rsidR="000474DC" w:rsidRDefault="000474DC" w:rsidP="00502FEE">
    <w:pPr>
      <w:pStyle w:val="Header"/>
      <w:tabs>
        <w:tab w:val="clear" w:pos="9360"/>
      </w:tabs>
      <w:ind w:left="-1440" w:right="-14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75E0C"/>
    <w:multiLevelType w:val="hybridMultilevel"/>
    <w:tmpl w:val="56C05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E514D"/>
    <w:multiLevelType w:val="hybridMultilevel"/>
    <w:tmpl w:val="DD6635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16021B"/>
    <w:multiLevelType w:val="hybridMultilevel"/>
    <w:tmpl w:val="ACC239DA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FB86059C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8E002D0C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C529D4E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20A83C6C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8BC0A948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B1F0B77C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7D2A2FB4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12A15817"/>
    <w:multiLevelType w:val="hybridMultilevel"/>
    <w:tmpl w:val="EE0A87AC"/>
    <w:lvl w:ilvl="0" w:tplc="5556585A">
      <w:start w:val="3"/>
      <w:numFmt w:val="bullet"/>
      <w:lvlText w:val="-"/>
      <w:lvlJc w:val="left"/>
      <w:pPr>
        <w:ind w:left="3240" w:hanging="360"/>
      </w:pPr>
      <w:rPr>
        <w:rFonts w:ascii="Gill Sans MT" w:eastAsia="Times New Roman" w:hAnsi="Gill Sans MT" w:cs="Times New Roman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15841368"/>
    <w:multiLevelType w:val="hybridMultilevel"/>
    <w:tmpl w:val="45CAC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C63D8"/>
    <w:multiLevelType w:val="hybridMultilevel"/>
    <w:tmpl w:val="561029A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770058"/>
    <w:multiLevelType w:val="hybridMultilevel"/>
    <w:tmpl w:val="7062D45C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36B64B16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B86059C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8E002D0C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C529D4E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20A83C6C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8BC0A948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B1F0B77C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7D2A2FB4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ED60324"/>
    <w:multiLevelType w:val="hybridMultilevel"/>
    <w:tmpl w:val="ACC239DA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 w:tplc="FB86059C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8E002D0C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C529D4E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20A83C6C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8BC0A948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B1F0B77C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7D2A2FB4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31427A7A"/>
    <w:multiLevelType w:val="hybridMultilevel"/>
    <w:tmpl w:val="5EE62064"/>
    <w:lvl w:ilvl="0" w:tplc="A86A6B72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2758EC"/>
    <w:multiLevelType w:val="hybridMultilevel"/>
    <w:tmpl w:val="3D348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34554A"/>
    <w:multiLevelType w:val="hybridMultilevel"/>
    <w:tmpl w:val="E0E69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3A5595"/>
    <w:multiLevelType w:val="hybridMultilevel"/>
    <w:tmpl w:val="734CAEA4"/>
    <w:lvl w:ilvl="0" w:tplc="63345D4E">
      <w:start w:val="1"/>
      <w:numFmt w:val="bullet"/>
      <w:pStyle w:val="Bullet1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8E6A0C"/>
    <w:multiLevelType w:val="hybridMultilevel"/>
    <w:tmpl w:val="459033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8F6517E"/>
    <w:multiLevelType w:val="hybridMultilevel"/>
    <w:tmpl w:val="DAFC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1D0395"/>
    <w:multiLevelType w:val="hybridMultilevel"/>
    <w:tmpl w:val="F45C24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437E98"/>
    <w:multiLevelType w:val="hybridMultilevel"/>
    <w:tmpl w:val="CB44A27E"/>
    <w:lvl w:ilvl="0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6" w15:restartNumberingAfterBreak="0">
    <w:nsid w:val="51DC18E1"/>
    <w:multiLevelType w:val="hybridMultilevel"/>
    <w:tmpl w:val="2D0450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27188A"/>
    <w:multiLevelType w:val="hybridMultilevel"/>
    <w:tmpl w:val="248ED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04391"/>
    <w:multiLevelType w:val="hybridMultilevel"/>
    <w:tmpl w:val="95905CBE"/>
    <w:lvl w:ilvl="0" w:tplc="6F6C1980">
      <w:start w:val="1"/>
      <w:numFmt w:val="bullet"/>
      <w:lvlText w:val="●"/>
      <w:lvlJc w:val="left"/>
      <w:pPr>
        <w:ind w:left="466" w:hanging="360"/>
      </w:pPr>
      <w:rPr>
        <w:rFonts w:ascii="Calibri" w:eastAsia="Calibri" w:hAnsi="Calibri" w:cs="Calibri"/>
        <w:b w:val="0"/>
        <w:sz w:val="20"/>
        <w:szCs w:val="20"/>
      </w:rPr>
    </w:lvl>
    <w:lvl w:ilvl="1" w:tplc="876E114C">
      <w:start w:val="1"/>
      <w:numFmt w:val="bullet"/>
      <w:lvlText w:val="•"/>
      <w:lvlJc w:val="left"/>
      <w:pPr>
        <w:ind w:left="682" w:hanging="360"/>
      </w:pPr>
    </w:lvl>
    <w:lvl w:ilvl="2" w:tplc="E01E6A22">
      <w:start w:val="1"/>
      <w:numFmt w:val="bullet"/>
      <w:lvlText w:val="•"/>
      <w:lvlJc w:val="left"/>
      <w:pPr>
        <w:ind w:left="905" w:hanging="360"/>
      </w:pPr>
    </w:lvl>
    <w:lvl w:ilvl="3" w:tplc="279873A4">
      <w:start w:val="1"/>
      <w:numFmt w:val="bullet"/>
      <w:lvlText w:val="•"/>
      <w:lvlJc w:val="left"/>
      <w:pPr>
        <w:ind w:left="1128" w:hanging="360"/>
      </w:pPr>
    </w:lvl>
    <w:lvl w:ilvl="4" w:tplc="EA2C6222">
      <w:start w:val="1"/>
      <w:numFmt w:val="bullet"/>
      <w:lvlText w:val="•"/>
      <w:lvlJc w:val="left"/>
      <w:pPr>
        <w:ind w:left="1350" w:hanging="360"/>
      </w:pPr>
    </w:lvl>
    <w:lvl w:ilvl="5" w:tplc="25E8AC82">
      <w:start w:val="1"/>
      <w:numFmt w:val="bullet"/>
      <w:lvlText w:val="•"/>
      <w:lvlJc w:val="left"/>
      <w:pPr>
        <w:ind w:left="1573" w:hanging="360"/>
      </w:pPr>
    </w:lvl>
    <w:lvl w:ilvl="6" w:tplc="77A211A8">
      <w:start w:val="1"/>
      <w:numFmt w:val="bullet"/>
      <w:lvlText w:val="•"/>
      <w:lvlJc w:val="left"/>
      <w:pPr>
        <w:ind w:left="1796" w:hanging="360"/>
      </w:pPr>
    </w:lvl>
    <w:lvl w:ilvl="7" w:tplc="D570B060">
      <w:start w:val="1"/>
      <w:numFmt w:val="bullet"/>
      <w:lvlText w:val="•"/>
      <w:lvlJc w:val="left"/>
      <w:pPr>
        <w:ind w:left="2018" w:hanging="360"/>
      </w:pPr>
    </w:lvl>
    <w:lvl w:ilvl="8" w:tplc="FBB4AC60">
      <w:start w:val="1"/>
      <w:numFmt w:val="bullet"/>
      <w:lvlText w:val="•"/>
      <w:lvlJc w:val="left"/>
      <w:pPr>
        <w:ind w:left="2241" w:hanging="360"/>
      </w:pPr>
    </w:lvl>
  </w:abstractNum>
  <w:abstractNum w:abstractNumId="19" w15:restartNumberingAfterBreak="0">
    <w:nsid w:val="6E84199F"/>
    <w:multiLevelType w:val="hybridMultilevel"/>
    <w:tmpl w:val="2ADA38D8"/>
    <w:lvl w:ilvl="0" w:tplc="1BC4A7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AE4F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6CD5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2432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681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D4E5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9A5E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2218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6C02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3C500B"/>
    <w:multiLevelType w:val="hybridMultilevel"/>
    <w:tmpl w:val="9A44CB00"/>
    <w:lvl w:ilvl="0" w:tplc="8E8E79DE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18"/>
  </w:num>
  <w:num w:numId="4">
    <w:abstractNumId w:val="0"/>
  </w:num>
  <w:num w:numId="5">
    <w:abstractNumId w:val="5"/>
  </w:num>
  <w:num w:numId="6">
    <w:abstractNumId w:val="2"/>
  </w:num>
  <w:num w:numId="7">
    <w:abstractNumId w:val="3"/>
  </w:num>
  <w:num w:numId="8">
    <w:abstractNumId w:val="15"/>
  </w:num>
  <w:num w:numId="9">
    <w:abstractNumId w:val="10"/>
  </w:num>
  <w:num w:numId="10">
    <w:abstractNumId w:val="12"/>
  </w:num>
  <w:num w:numId="11">
    <w:abstractNumId w:val="8"/>
  </w:num>
  <w:num w:numId="12">
    <w:abstractNumId w:val="9"/>
  </w:num>
  <w:num w:numId="13">
    <w:abstractNumId w:val="1"/>
  </w:num>
  <w:num w:numId="14">
    <w:abstractNumId w:val="16"/>
  </w:num>
  <w:num w:numId="15">
    <w:abstractNumId w:val="4"/>
  </w:num>
  <w:num w:numId="16">
    <w:abstractNumId w:val="19"/>
  </w:num>
  <w:num w:numId="17">
    <w:abstractNumId w:val="13"/>
  </w:num>
  <w:num w:numId="18">
    <w:abstractNumId w:val="20"/>
  </w:num>
  <w:num w:numId="19">
    <w:abstractNumId w:val="11"/>
  </w:num>
  <w:num w:numId="20">
    <w:abstractNumId w:val="17"/>
  </w:num>
  <w:num w:numId="21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tDQ3tzC1NDc0MjBV0lEKTi0uzszPAykwtKgFAFPsXGItAAAA"/>
  </w:docVars>
  <w:rsids>
    <w:rsidRoot w:val="00153302"/>
    <w:rsid w:val="0000025E"/>
    <w:rsid w:val="000022AA"/>
    <w:rsid w:val="000023F5"/>
    <w:rsid w:val="000038BF"/>
    <w:rsid w:val="00003902"/>
    <w:rsid w:val="000059F1"/>
    <w:rsid w:val="00006B6E"/>
    <w:rsid w:val="00006CC4"/>
    <w:rsid w:val="000075A5"/>
    <w:rsid w:val="00007A09"/>
    <w:rsid w:val="00012ECE"/>
    <w:rsid w:val="00013F6A"/>
    <w:rsid w:val="00014352"/>
    <w:rsid w:val="00017509"/>
    <w:rsid w:val="000175B6"/>
    <w:rsid w:val="00020EE8"/>
    <w:rsid w:val="00022805"/>
    <w:rsid w:val="000270C0"/>
    <w:rsid w:val="000274F0"/>
    <w:rsid w:val="00027A89"/>
    <w:rsid w:val="00027B4A"/>
    <w:rsid w:val="00030DDF"/>
    <w:rsid w:val="00031081"/>
    <w:rsid w:val="00034147"/>
    <w:rsid w:val="00034240"/>
    <w:rsid w:val="000352AC"/>
    <w:rsid w:val="00035FF0"/>
    <w:rsid w:val="000412F4"/>
    <w:rsid w:val="00046D49"/>
    <w:rsid w:val="000474DC"/>
    <w:rsid w:val="00047F97"/>
    <w:rsid w:val="000502D3"/>
    <w:rsid w:val="00050DA4"/>
    <w:rsid w:val="00052C23"/>
    <w:rsid w:val="00053D79"/>
    <w:rsid w:val="00055556"/>
    <w:rsid w:val="000565E3"/>
    <w:rsid w:val="00056EDF"/>
    <w:rsid w:val="0006046E"/>
    <w:rsid w:val="00061E66"/>
    <w:rsid w:val="00062A1E"/>
    <w:rsid w:val="00062E1C"/>
    <w:rsid w:val="00064750"/>
    <w:rsid w:val="00070F4A"/>
    <w:rsid w:val="00072069"/>
    <w:rsid w:val="0007360E"/>
    <w:rsid w:val="00073E25"/>
    <w:rsid w:val="00074B16"/>
    <w:rsid w:val="000767FD"/>
    <w:rsid w:val="00077248"/>
    <w:rsid w:val="00080C0C"/>
    <w:rsid w:val="0008149F"/>
    <w:rsid w:val="000820B3"/>
    <w:rsid w:val="0008350D"/>
    <w:rsid w:val="00085153"/>
    <w:rsid w:val="00087834"/>
    <w:rsid w:val="0009229F"/>
    <w:rsid w:val="00094E7C"/>
    <w:rsid w:val="000977AC"/>
    <w:rsid w:val="000979E3"/>
    <w:rsid w:val="000A06D2"/>
    <w:rsid w:val="000B0109"/>
    <w:rsid w:val="000B09E3"/>
    <w:rsid w:val="000B09EB"/>
    <w:rsid w:val="000B1F65"/>
    <w:rsid w:val="000B2C97"/>
    <w:rsid w:val="000B308D"/>
    <w:rsid w:val="000B60E5"/>
    <w:rsid w:val="000B6912"/>
    <w:rsid w:val="000B7B45"/>
    <w:rsid w:val="000C230C"/>
    <w:rsid w:val="000C2995"/>
    <w:rsid w:val="000C6462"/>
    <w:rsid w:val="000C771E"/>
    <w:rsid w:val="000C797D"/>
    <w:rsid w:val="000D145B"/>
    <w:rsid w:val="000D1D8A"/>
    <w:rsid w:val="000D1E5E"/>
    <w:rsid w:val="000D1F85"/>
    <w:rsid w:val="000D2500"/>
    <w:rsid w:val="000D3ACE"/>
    <w:rsid w:val="000D4C86"/>
    <w:rsid w:val="000D4FB2"/>
    <w:rsid w:val="000D5DB6"/>
    <w:rsid w:val="000D7AE9"/>
    <w:rsid w:val="000D7D2D"/>
    <w:rsid w:val="000D7EEC"/>
    <w:rsid w:val="000E1934"/>
    <w:rsid w:val="000E59E2"/>
    <w:rsid w:val="000E6604"/>
    <w:rsid w:val="000E699B"/>
    <w:rsid w:val="000F0D6F"/>
    <w:rsid w:val="000F108E"/>
    <w:rsid w:val="000F3704"/>
    <w:rsid w:val="000F54E0"/>
    <w:rsid w:val="000F6133"/>
    <w:rsid w:val="001017B2"/>
    <w:rsid w:val="00101B7E"/>
    <w:rsid w:val="00102F19"/>
    <w:rsid w:val="00104315"/>
    <w:rsid w:val="00104A61"/>
    <w:rsid w:val="00104FB6"/>
    <w:rsid w:val="00105C68"/>
    <w:rsid w:val="001069AE"/>
    <w:rsid w:val="00110DAC"/>
    <w:rsid w:val="00111F26"/>
    <w:rsid w:val="001133E0"/>
    <w:rsid w:val="00115930"/>
    <w:rsid w:val="00120F05"/>
    <w:rsid w:val="0012278C"/>
    <w:rsid w:val="00122AD8"/>
    <w:rsid w:val="00127C27"/>
    <w:rsid w:val="00131A23"/>
    <w:rsid w:val="00131E9B"/>
    <w:rsid w:val="001326A4"/>
    <w:rsid w:val="0013396F"/>
    <w:rsid w:val="00134044"/>
    <w:rsid w:val="00136D76"/>
    <w:rsid w:val="00140FF9"/>
    <w:rsid w:val="00141EEB"/>
    <w:rsid w:val="0014204D"/>
    <w:rsid w:val="00142677"/>
    <w:rsid w:val="001443D9"/>
    <w:rsid w:val="00147A26"/>
    <w:rsid w:val="001504A8"/>
    <w:rsid w:val="00151084"/>
    <w:rsid w:val="00151127"/>
    <w:rsid w:val="0015290A"/>
    <w:rsid w:val="00152A15"/>
    <w:rsid w:val="00153302"/>
    <w:rsid w:val="00153752"/>
    <w:rsid w:val="0015397E"/>
    <w:rsid w:val="00153FC3"/>
    <w:rsid w:val="00156371"/>
    <w:rsid w:val="001566A4"/>
    <w:rsid w:val="00160DC1"/>
    <w:rsid w:val="00160FF6"/>
    <w:rsid w:val="00161925"/>
    <w:rsid w:val="00162ACB"/>
    <w:rsid w:val="00162FFB"/>
    <w:rsid w:val="001658BF"/>
    <w:rsid w:val="00167507"/>
    <w:rsid w:val="001679FA"/>
    <w:rsid w:val="00171FBD"/>
    <w:rsid w:val="00173965"/>
    <w:rsid w:val="00177E9B"/>
    <w:rsid w:val="00182FA8"/>
    <w:rsid w:val="0018406A"/>
    <w:rsid w:val="00184715"/>
    <w:rsid w:val="0018494D"/>
    <w:rsid w:val="00184A48"/>
    <w:rsid w:val="00184DEE"/>
    <w:rsid w:val="001855EB"/>
    <w:rsid w:val="00185D2A"/>
    <w:rsid w:val="00185F14"/>
    <w:rsid w:val="0018770F"/>
    <w:rsid w:val="0018778F"/>
    <w:rsid w:val="0019021E"/>
    <w:rsid w:val="001912D9"/>
    <w:rsid w:val="00194525"/>
    <w:rsid w:val="0019729C"/>
    <w:rsid w:val="001A1210"/>
    <w:rsid w:val="001A1570"/>
    <w:rsid w:val="001A1969"/>
    <w:rsid w:val="001A30E8"/>
    <w:rsid w:val="001A3FD2"/>
    <w:rsid w:val="001A4F10"/>
    <w:rsid w:val="001A6F7B"/>
    <w:rsid w:val="001B2738"/>
    <w:rsid w:val="001B297B"/>
    <w:rsid w:val="001B30C2"/>
    <w:rsid w:val="001B3DEA"/>
    <w:rsid w:val="001B63F6"/>
    <w:rsid w:val="001B7467"/>
    <w:rsid w:val="001C2FB3"/>
    <w:rsid w:val="001C3CC1"/>
    <w:rsid w:val="001C72A1"/>
    <w:rsid w:val="001D0874"/>
    <w:rsid w:val="001D0B9D"/>
    <w:rsid w:val="001D0C5C"/>
    <w:rsid w:val="001D0D4B"/>
    <w:rsid w:val="001D5F35"/>
    <w:rsid w:val="001D5FA9"/>
    <w:rsid w:val="001D7219"/>
    <w:rsid w:val="001D788F"/>
    <w:rsid w:val="001D78B9"/>
    <w:rsid w:val="001E09BE"/>
    <w:rsid w:val="001E6207"/>
    <w:rsid w:val="001E6367"/>
    <w:rsid w:val="001E677E"/>
    <w:rsid w:val="001F079E"/>
    <w:rsid w:val="001F0A0A"/>
    <w:rsid w:val="001F5E43"/>
    <w:rsid w:val="001F7277"/>
    <w:rsid w:val="001F76C4"/>
    <w:rsid w:val="00200624"/>
    <w:rsid w:val="00200B79"/>
    <w:rsid w:val="002025A6"/>
    <w:rsid w:val="0020283E"/>
    <w:rsid w:val="00205A42"/>
    <w:rsid w:val="00205E47"/>
    <w:rsid w:val="002065DF"/>
    <w:rsid w:val="00206A7A"/>
    <w:rsid w:val="00207690"/>
    <w:rsid w:val="0021159C"/>
    <w:rsid w:val="00212BFD"/>
    <w:rsid w:val="0021448A"/>
    <w:rsid w:val="00215837"/>
    <w:rsid w:val="00217466"/>
    <w:rsid w:val="002175C4"/>
    <w:rsid w:val="00217B84"/>
    <w:rsid w:val="00220856"/>
    <w:rsid w:val="00220E47"/>
    <w:rsid w:val="0022364B"/>
    <w:rsid w:val="00226D6F"/>
    <w:rsid w:val="002302ED"/>
    <w:rsid w:val="0023050D"/>
    <w:rsid w:val="00235286"/>
    <w:rsid w:val="002407B5"/>
    <w:rsid w:val="00240ACB"/>
    <w:rsid w:val="00241068"/>
    <w:rsid w:val="002427A6"/>
    <w:rsid w:val="00245F0A"/>
    <w:rsid w:val="00245F11"/>
    <w:rsid w:val="0024663B"/>
    <w:rsid w:val="00246CFD"/>
    <w:rsid w:val="00247884"/>
    <w:rsid w:val="002508AF"/>
    <w:rsid w:val="00250995"/>
    <w:rsid w:val="002517ED"/>
    <w:rsid w:val="002528A8"/>
    <w:rsid w:val="00252CCE"/>
    <w:rsid w:val="0025337B"/>
    <w:rsid w:val="0025445A"/>
    <w:rsid w:val="00256C6C"/>
    <w:rsid w:val="00260F29"/>
    <w:rsid w:val="00262BED"/>
    <w:rsid w:val="002636A6"/>
    <w:rsid w:val="002654FA"/>
    <w:rsid w:val="00270627"/>
    <w:rsid w:val="00270E09"/>
    <w:rsid w:val="0027320D"/>
    <w:rsid w:val="00273A1C"/>
    <w:rsid w:val="00275930"/>
    <w:rsid w:val="0027700A"/>
    <w:rsid w:val="002845A7"/>
    <w:rsid w:val="00284715"/>
    <w:rsid w:val="002866B9"/>
    <w:rsid w:val="00286772"/>
    <w:rsid w:val="00294506"/>
    <w:rsid w:val="002948CC"/>
    <w:rsid w:val="002955D5"/>
    <w:rsid w:val="00296D62"/>
    <w:rsid w:val="00297B98"/>
    <w:rsid w:val="002A09F7"/>
    <w:rsid w:val="002A2DD4"/>
    <w:rsid w:val="002A4F31"/>
    <w:rsid w:val="002A782F"/>
    <w:rsid w:val="002B06C9"/>
    <w:rsid w:val="002B7C52"/>
    <w:rsid w:val="002C130A"/>
    <w:rsid w:val="002C186F"/>
    <w:rsid w:val="002C2C86"/>
    <w:rsid w:val="002C31B7"/>
    <w:rsid w:val="002C7F08"/>
    <w:rsid w:val="002D1D87"/>
    <w:rsid w:val="002D25EB"/>
    <w:rsid w:val="002D315F"/>
    <w:rsid w:val="002D7D7E"/>
    <w:rsid w:val="002E3D2F"/>
    <w:rsid w:val="002E4183"/>
    <w:rsid w:val="002E519B"/>
    <w:rsid w:val="002E5D59"/>
    <w:rsid w:val="002E6823"/>
    <w:rsid w:val="002E7319"/>
    <w:rsid w:val="002F21B0"/>
    <w:rsid w:val="002F3474"/>
    <w:rsid w:val="002F5E19"/>
    <w:rsid w:val="002F778E"/>
    <w:rsid w:val="002F7BFC"/>
    <w:rsid w:val="003013B8"/>
    <w:rsid w:val="003027F6"/>
    <w:rsid w:val="00304CEE"/>
    <w:rsid w:val="00305495"/>
    <w:rsid w:val="0030582A"/>
    <w:rsid w:val="00305949"/>
    <w:rsid w:val="00306942"/>
    <w:rsid w:val="00310BF5"/>
    <w:rsid w:val="00315C2B"/>
    <w:rsid w:val="003212FD"/>
    <w:rsid w:val="00321695"/>
    <w:rsid w:val="00321AD6"/>
    <w:rsid w:val="00324929"/>
    <w:rsid w:val="00324AD1"/>
    <w:rsid w:val="003306D0"/>
    <w:rsid w:val="00330BF3"/>
    <w:rsid w:val="003326BE"/>
    <w:rsid w:val="00334188"/>
    <w:rsid w:val="003375AB"/>
    <w:rsid w:val="003404AA"/>
    <w:rsid w:val="003422BA"/>
    <w:rsid w:val="003451FD"/>
    <w:rsid w:val="003453FD"/>
    <w:rsid w:val="00345F0B"/>
    <w:rsid w:val="00352AD7"/>
    <w:rsid w:val="00354AEB"/>
    <w:rsid w:val="00360069"/>
    <w:rsid w:val="00362C9D"/>
    <w:rsid w:val="003635B9"/>
    <w:rsid w:val="0036449C"/>
    <w:rsid w:val="00364E67"/>
    <w:rsid w:val="00365520"/>
    <w:rsid w:val="00366133"/>
    <w:rsid w:val="00366A95"/>
    <w:rsid w:val="00366F52"/>
    <w:rsid w:val="00370131"/>
    <w:rsid w:val="00371C44"/>
    <w:rsid w:val="00372643"/>
    <w:rsid w:val="00372E93"/>
    <w:rsid w:val="00373951"/>
    <w:rsid w:val="003740BF"/>
    <w:rsid w:val="003744BE"/>
    <w:rsid w:val="00375BF7"/>
    <w:rsid w:val="00375D48"/>
    <w:rsid w:val="00377BE1"/>
    <w:rsid w:val="003801B4"/>
    <w:rsid w:val="003821C3"/>
    <w:rsid w:val="00382691"/>
    <w:rsid w:val="0038570A"/>
    <w:rsid w:val="003861A9"/>
    <w:rsid w:val="00390A61"/>
    <w:rsid w:val="00393510"/>
    <w:rsid w:val="00393A67"/>
    <w:rsid w:val="00394726"/>
    <w:rsid w:val="00395B6A"/>
    <w:rsid w:val="00396DE1"/>
    <w:rsid w:val="003A3E5C"/>
    <w:rsid w:val="003A4584"/>
    <w:rsid w:val="003B042A"/>
    <w:rsid w:val="003B495B"/>
    <w:rsid w:val="003B5040"/>
    <w:rsid w:val="003B6030"/>
    <w:rsid w:val="003B664E"/>
    <w:rsid w:val="003C0255"/>
    <w:rsid w:val="003C0595"/>
    <w:rsid w:val="003C310D"/>
    <w:rsid w:val="003C4255"/>
    <w:rsid w:val="003C6318"/>
    <w:rsid w:val="003D021A"/>
    <w:rsid w:val="003D064B"/>
    <w:rsid w:val="003D3263"/>
    <w:rsid w:val="003D545F"/>
    <w:rsid w:val="003D69FD"/>
    <w:rsid w:val="003E008C"/>
    <w:rsid w:val="003E0E38"/>
    <w:rsid w:val="003E2B13"/>
    <w:rsid w:val="003E2F65"/>
    <w:rsid w:val="003E30B4"/>
    <w:rsid w:val="003E4118"/>
    <w:rsid w:val="003E5224"/>
    <w:rsid w:val="003E594D"/>
    <w:rsid w:val="003E6771"/>
    <w:rsid w:val="003E67C8"/>
    <w:rsid w:val="003F2919"/>
    <w:rsid w:val="003F52B3"/>
    <w:rsid w:val="003F7279"/>
    <w:rsid w:val="00401522"/>
    <w:rsid w:val="004028D5"/>
    <w:rsid w:val="00403344"/>
    <w:rsid w:val="0040487D"/>
    <w:rsid w:val="0040491F"/>
    <w:rsid w:val="00406617"/>
    <w:rsid w:val="00407889"/>
    <w:rsid w:val="0041120B"/>
    <w:rsid w:val="004116FF"/>
    <w:rsid w:val="00412A6E"/>
    <w:rsid w:val="004142DE"/>
    <w:rsid w:val="00415CE2"/>
    <w:rsid w:val="004164D3"/>
    <w:rsid w:val="00421805"/>
    <w:rsid w:val="00421A29"/>
    <w:rsid w:val="004236C3"/>
    <w:rsid w:val="004242C4"/>
    <w:rsid w:val="00424C78"/>
    <w:rsid w:val="00425573"/>
    <w:rsid w:val="00425E95"/>
    <w:rsid w:val="004263D5"/>
    <w:rsid w:val="0043213E"/>
    <w:rsid w:val="00432193"/>
    <w:rsid w:val="0043393B"/>
    <w:rsid w:val="0043787E"/>
    <w:rsid w:val="00440435"/>
    <w:rsid w:val="004407E0"/>
    <w:rsid w:val="00440E9B"/>
    <w:rsid w:val="00441081"/>
    <w:rsid w:val="004432FF"/>
    <w:rsid w:val="00443CB4"/>
    <w:rsid w:val="00446679"/>
    <w:rsid w:val="00447CB8"/>
    <w:rsid w:val="00450A79"/>
    <w:rsid w:val="004511FF"/>
    <w:rsid w:val="004512C5"/>
    <w:rsid w:val="00452011"/>
    <w:rsid w:val="0045485B"/>
    <w:rsid w:val="00460A8E"/>
    <w:rsid w:val="004651C0"/>
    <w:rsid w:val="004652E6"/>
    <w:rsid w:val="00465903"/>
    <w:rsid w:val="00466BB0"/>
    <w:rsid w:val="00474BE4"/>
    <w:rsid w:val="004756F8"/>
    <w:rsid w:val="00476581"/>
    <w:rsid w:val="00477CCC"/>
    <w:rsid w:val="00480C43"/>
    <w:rsid w:val="00480C82"/>
    <w:rsid w:val="00481B63"/>
    <w:rsid w:val="00481DCB"/>
    <w:rsid w:val="004836D5"/>
    <w:rsid w:val="00483854"/>
    <w:rsid w:val="00483E08"/>
    <w:rsid w:val="0048431A"/>
    <w:rsid w:val="0049179C"/>
    <w:rsid w:val="00491B67"/>
    <w:rsid w:val="00493AB8"/>
    <w:rsid w:val="00495D7B"/>
    <w:rsid w:val="004965B6"/>
    <w:rsid w:val="004A0884"/>
    <w:rsid w:val="004A0C58"/>
    <w:rsid w:val="004A1071"/>
    <w:rsid w:val="004A2A29"/>
    <w:rsid w:val="004A36C0"/>
    <w:rsid w:val="004A412B"/>
    <w:rsid w:val="004A73CB"/>
    <w:rsid w:val="004B0A07"/>
    <w:rsid w:val="004B356E"/>
    <w:rsid w:val="004B5A6A"/>
    <w:rsid w:val="004B7B5F"/>
    <w:rsid w:val="004C0CC4"/>
    <w:rsid w:val="004C0F8C"/>
    <w:rsid w:val="004C1B9C"/>
    <w:rsid w:val="004C1C93"/>
    <w:rsid w:val="004C1E91"/>
    <w:rsid w:val="004C2C02"/>
    <w:rsid w:val="004C4F38"/>
    <w:rsid w:val="004C73BB"/>
    <w:rsid w:val="004D225D"/>
    <w:rsid w:val="004D4C3D"/>
    <w:rsid w:val="004E048E"/>
    <w:rsid w:val="004E0AED"/>
    <w:rsid w:val="004E296D"/>
    <w:rsid w:val="004E4B2B"/>
    <w:rsid w:val="004E4F07"/>
    <w:rsid w:val="004F3E0D"/>
    <w:rsid w:val="004F7A57"/>
    <w:rsid w:val="00500F58"/>
    <w:rsid w:val="00501DDF"/>
    <w:rsid w:val="00502FEE"/>
    <w:rsid w:val="00504E91"/>
    <w:rsid w:val="0050662F"/>
    <w:rsid w:val="00507A72"/>
    <w:rsid w:val="00513DC6"/>
    <w:rsid w:val="00513ECE"/>
    <w:rsid w:val="00514B36"/>
    <w:rsid w:val="00515672"/>
    <w:rsid w:val="005158BC"/>
    <w:rsid w:val="00517E6F"/>
    <w:rsid w:val="00522250"/>
    <w:rsid w:val="00524598"/>
    <w:rsid w:val="0052513C"/>
    <w:rsid w:val="00525378"/>
    <w:rsid w:val="00526BE2"/>
    <w:rsid w:val="0053167B"/>
    <w:rsid w:val="00531708"/>
    <w:rsid w:val="00532DF8"/>
    <w:rsid w:val="00535FE8"/>
    <w:rsid w:val="00537160"/>
    <w:rsid w:val="00543817"/>
    <w:rsid w:val="00544274"/>
    <w:rsid w:val="00544EEE"/>
    <w:rsid w:val="00546455"/>
    <w:rsid w:val="00546AB8"/>
    <w:rsid w:val="005479B2"/>
    <w:rsid w:val="00555759"/>
    <w:rsid w:val="00556FD7"/>
    <w:rsid w:val="00562E27"/>
    <w:rsid w:val="00566228"/>
    <w:rsid w:val="00566363"/>
    <w:rsid w:val="005736F1"/>
    <w:rsid w:val="00573D78"/>
    <w:rsid w:val="00573EFF"/>
    <w:rsid w:val="00575BC9"/>
    <w:rsid w:val="00580EBA"/>
    <w:rsid w:val="00581144"/>
    <w:rsid w:val="00584313"/>
    <w:rsid w:val="00584C49"/>
    <w:rsid w:val="005856FF"/>
    <w:rsid w:val="00593A33"/>
    <w:rsid w:val="00594E93"/>
    <w:rsid w:val="00597FA9"/>
    <w:rsid w:val="005A2311"/>
    <w:rsid w:val="005A2642"/>
    <w:rsid w:val="005A3770"/>
    <w:rsid w:val="005A3E3F"/>
    <w:rsid w:val="005A537F"/>
    <w:rsid w:val="005B0F1C"/>
    <w:rsid w:val="005B114E"/>
    <w:rsid w:val="005B1875"/>
    <w:rsid w:val="005B1D86"/>
    <w:rsid w:val="005B1DBF"/>
    <w:rsid w:val="005B2B6D"/>
    <w:rsid w:val="005B2F77"/>
    <w:rsid w:val="005B4807"/>
    <w:rsid w:val="005B51C8"/>
    <w:rsid w:val="005B62C5"/>
    <w:rsid w:val="005B6D15"/>
    <w:rsid w:val="005C1767"/>
    <w:rsid w:val="005C24A9"/>
    <w:rsid w:val="005C2D68"/>
    <w:rsid w:val="005C2F94"/>
    <w:rsid w:val="005C3FD7"/>
    <w:rsid w:val="005D0DF4"/>
    <w:rsid w:val="005D69E4"/>
    <w:rsid w:val="005D776A"/>
    <w:rsid w:val="005D7E57"/>
    <w:rsid w:val="005E1F24"/>
    <w:rsid w:val="005E3E30"/>
    <w:rsid w:val="005E406D"/>
    <w:rsid w:val="005E41F0"/>
    <w:rsid w:val="005E43D4"/>
    <w:rsid w:val="005E6D49"/>
    <w:rsid w:val="005E7CFB"/>
    <w:rsid w:val="005F0775"/>
    <w:rsid w:val="005F07BD"/>
    <w:rsid w:val="005F31B5"/>
    <w:rsid w:val="005F43FE"/>
    <w:rsid w:val="005F4545"/>
    <w:rsid w:val="00601AE5"/>
    <w:rsid w:val="00601DAE"/>
    <w:rsid w:val="00602DD1"/>
    <w:rsid w:val="00604489"/>
    <w:rsid w:val="006102AD"/>
    <w:rsid w:val="0061225E"/>
    <w:rsid w:val="00612B12"/>
    <w:rsid w:val="00613B28"/>
    <w:rsid w:val="00613F98"/>
    <w:rsid w:val="0061765C"/>
    <w:rsid w:val="006201D8"/>
    <w:rsid w:val="006210AD"/>
    <w:rsid w:val="00622C9F"/>
    <w:rsid w:val="00623669"/>
    <w:rsid w:val="00627DD0"/>
    <w:rsid w:val="006300DE"/>
    <w:rsid w:val="0063087B"/>
    <w:rsid w:val="00632299"/>
    <w:rsid w:val="006334A8"/>
    <w:rsid w:val="0063425A"/>
    <w:rsid w:val="00635B30"/>
    <w:rsid w:val="006401A1"/>
    <w:rsid w:val="00642664"/>
    <w:rsid w:val="00642906"/>
    <w:rsid w:val="00642A12"/>
    <w:rsid w:val="00642C98"/>
    <w:rsid w:val="00642E78"/>
    <w:rsid w:val="00642F13"/>
    <w:rsid w:val="00645E98"/>
    <w:rsid w:val="00646C7D"/>
    <w:rsid w:val="00653696"/>
    <w:rsid w:val="00662022"/>
    <w:rsid w:val="00662C12"/>
    <w:rsid w:val="00663CE2"/>
    <w:rsid w:val="00663FFC"/>
    <w:rsid w:val="00665429"/>
    <w:rsid w:val="006672BF"/>
    <w:rsid w:val="00671AE4"/>
    <w:rsid w:val="00677A0F"/>
    <w:rsid w:val="00677C3C"/>
    <w:rsid w:val="0068155D"/>
    <w:rsid w:val="0068434A"/>
    <w:rsid w:val="00692206"/>
    <w:rsid w:val="00693609"/>
    <w:rsid w:val="006938C8"/>
    <w:rsid w:val="00694299"/>
    <w:rsid w:val="00695099"/>
    <w:rsid w:val="006961BB"/>
    <w:rsid w:val="0069746D"/>
    <w:rsid w:val="006975E2"/>
    <w:rsid w:val="006A0FDC"/>
    <w:rsid w:val="006A1AD4"/>
    <w:rsid w:val="006A3296"/>
    <w:rsid w:val="006A3B31"/>
    <w:rsid w:val="006A4B18"/>
    <w:rsid w:val="006A51F1"/>
    <w:rsid w:val="006A75A2"/>
    <w:rsid w:val="006B0AB2"/>
    <w:rsid w:val="006B3980"/>
    <w:rsid w:val="006B4A49"/>
    <w:rsid w:val="006C140A"/>
    <w:rsid w:val="006C42FA"/>
    <w:rsid w:val="006C4787"/>
    <w:rsid w:val="006C5BA2"/>
    <w:rsid w:val="006C70AA"/>
    <w:rsid w:val="006C7B5F"/>
    <w:rsid w:val="006D17AC"/>
    <w:rsid w:val="006D26FD"/>
    <w:rsid w:val="006D2864"/>
    <w:rsid w:val="006D57F9"/>
    <w:rsid w:val="006D7DE1"/>
    <w:rsid w:val="006E0314"/>
    <w:rsid w:val="006E2325"/>
    <w:rsid w:val="006E2A1F"/>
    <w:rsid w:val="006F231F"/>
    <w:rsid w:val="006F2BFE"/>
    <w:rsid w:val="006F2ECC"/>
    <w:rsid w:val="006F4287"/>
    <w:rsid w:val="006F4E70"/>
    <w:rsid w:val="006F7182"/>
    <w:rsid w:val="006F799A"/>
    <w:rsid w:val="00701984"/>
    <w:rsid w:val="0070249B"/>
    <w:rsid w:val="007052CD"/>
    <w:rsid w:val="00706CB6"/>
    <w:rsid w:val="00707BF8"/>
    <w:rsid w:val="007105CE"/>
    <w:rsid w:val="00711227"/>
    <w:rsid w:val="007116B7"/>
    <w:rsid w:val="00712BB9"/>
    <w:rsid w:val="00712E69"/>
    <w:rsid w:val="0071496B"/>
    <w:rsid w:val="007167FA"/>
    <w:rsid w:val="00716A19"/>
    <w:rsid w:val="00717DFA"/>
    <w:rsid w:val="007206C0"/>
    <w:rsid w:val="007239F7"/>
    <w:rsid w:val="0072725F"/>
    <w:rsid w:val="007315B0"/>
    <w:rsid w:val="007318CD"/>
    <w:rsid w:val="00731AE1"/>
    <w:rsid w:val="0073277C"/>
    <w:rsid w:val="00734A33"/>
    <w:rsid w:val="00735225"/>
    <w:rsid w:val="00737C59"/>
    <w:rsid w:val="00737FC7"/>
    <w:rsid w:val="00741357"/>
    <w:rsid w:val="00742771"/>
    <w:rsid w:val="007432C7"/>
    <w:rsid w:val="00745181"/>
    <w:rsid w:val="00751F59"/>
    <w:rsid w:val="00752078"/>
    <w:rsid w:val="00755415"/>
    <w:rsid w:val="0075541C"/>
    <w:rsid w:val="00755C78"/>
    <w:rsid w:val="007571A5"/>
    <w:rsid w:val="00760B04"/>
    <w:rsid w:val="00761BFC"/>
    <w:rsid w:val="00764576"/>
    <w:rsid w:val="007709E9"/>
    <w:rsid w:val="00770A8D"/>
    <w:rsid w:val="007710EB"/>
    <w:rsid w:val="007722D7"/>
    <w:rsid w:val="00772C08"/>
    <w:rsid w:val="00773B61"/>
    <w:rsid w:val="00774A8C"/>
    <w:rsid w:val="0078175C"/>
    <w:rsid w:val="00781E6D"/>
    <w:rsid w:val="007864AF"/>
    <w:rsid w:val="00787FE8"/>
    <w:rsid w:val="00790CF1"/>
    <w:rsid w:val="0079477E"/>
    <w:rsid w:val="007955B1"/>
    <w:rsid w:val="00795D62"/>
    <w:rsid w:val="007A16D6"/>
    <w:rsid w:val="007A2B20"/>
    <w:rsid w:val="007A3E58"/>
    <w:rsid w:val="007A512C"/>
    <w:rsid w:val="007A7B62"/>
    <w:rsid w:val="007B13BE"/>
    <w:rsid w:val="007B2CC6"/>
    <w:rsid w:val="007B408C"/>
    <w:rsid w:val="007B41FD"/>
    <w:rsid w:val="007B48CD"/>
    <w:rsid w:val="007B7A7F"/>
    <w:rsid w:val="007C0BE2"/>
    <w:rsid w:val="007C2A58"/>
    <w:rsid w:val="007C6C2C"/>
    <w:rsid w:val="007C73C2"/>
    <w:rsid w:val="007C76CC"/>
    <w:rsid w:val="007D0208"/>
    <w:rsid w:val="007D4A45"/>
    <w:rsid w:val="007D4EF0"/>
    <w:rsid w:val="007D5572"/>
    <w:rsid w:val="007D5EFE"/>
    <w:rsid w:val="007E0C33"/>
    <w:rsid w:val="007E0EE3"/>
    <w:rsid w:val="007E2938"/>
    <w:rsid w:val="007E2B2D"/>
    <w:rsid w:val="007E38B4"/>
    <w:rsid w:val="007E3931"/>
    <w:rsid w:val="007E40AB"/>
    <w:rsid w:val="007E655E"/>
    <w:rsid w:val="007F1C84"/>
    <w:rsid w:val="007F20F3"/>
    <w:rsid w:val="007F2C0F"/>
    <w:rsid w:val="007F3605"/>
    <w:rsid w:val="007F3661"/>
    <w:rsid w:val="007F4E07"/>
    <w:rsid w:val="007F6704"/>
    <w:rsid w:val="007F7B79"/>
    <w:rsid w:val="00801674"/>
    <w:rsid w:val="0080190B"/>
    <w:rsid w:val="00802ACB"/>
    <w:rsid w:val="008103B3"/>
    <w:rsid w:val="0081188F"/>
    <w:rsid w:val="008121B4"/>
    <w:rsid w:val="008132A6"/>
    <w:rsid w:val="00813F94"/>
    <w:rsid w:val="0082422B"/>
    <w:rsid w:val="008262A9"/>
    <w:rsid w:val="00833BCB"/>
    <w:rsid w:val="00835CE2"/>
    <w:rsid w:val="008364EF"/>
    <w:rsid w:val="00840710"/>
    <w:rsid w:val="00840C9E"/>
    <w:rsid w:val="00841F29"/>
    <w:rsid w:val="0084240B"/>
    <w:rsid w:val="008440B8"/>
    <w:rsid w:val="00847072"/>
    <w:rsid w:val="008505D6"/>
    <w:rsid w:val="00850DDA"/>
    <w:rsid w:val="0085267E"/>
    <w:rsid w:val="00853A33"/>
    <w:rsid w:val="008552B5"/>
    <w:rsid w:val="00855896"/>
    <w:rsid w:val="008573E4"/>
    <w:rsid w:val="008602E8"/>
    <w:rsid w:val="00861E56"/>
    <w:rsid w:val="00861F4A"/>
    <w:rsid w:val="008644DC"/>
    <w:rsid w:val="00866597"/>
    <w:rsid w:val="00867DD6"/>
    <w:rsid w:val="0087038A"/>
    <w:rsid w:val="008703C4"/>
    <w:rsid w:val="00871D52"/>
    <w:rsid w:val="00872056"/>
    <w:rsid w:val="00872663"/>
    <w:rsid w:val="008731C2"/>
    <w:rsid w:val="00880943"/>
    <w:rsid w:val="00881ADB"/>
    <w:rsid w:val="0088218E"/>
    <w:rsid w:val="00882983"/>
    <w:rsid w:val="00882AF5"/>
    <w:rsid w:val="008846AC"/>
    <w:rsid w:val="00886930"/>
    <w:rsid w:val="00886C59"/>
    <w:rsid w:val="00886E89"/>
    <w:rsid w:val="00891A75"/>
    <w:rsid w:val="00893672"/>
    <w:rsid w:val="00894687"/>
    <w:rsid w:val="00894F58"/>
    <w:rsid w:val="00895E21"/>
    <w:rsid w:val="00896794"/>
    <w:rsid w:val="008A031F"/>
    <w:rsid w:val="008A2C71"/>
    <w:rsid w:val="008A37CA"/>
    <w:rsid w:val="008A4146"/>
    <w:rsid w:val="008A447E"/>
    <w:rsid w:val="008A757B"/>
    <w:rsid w:val="008B115E"/>
    <w:rsid w:val="008B35D8"/>
    <w:rsid w:val="008B4137"/>
    <w:rsid w:val="008B6B65"/>
    <w:rsid w:val="008B7177"/>
    <w:rsid w:val="008B7C45"/>
    <w:rsid w:val="008C2B24"/>
    <w:rsid w:val="008C3BFE"/>
    <w:rsid w:val="008C6911"/>
    <w:rsid w:val="008C7516"/>
    <w:rsid w:val="008D05D5"/>
    <w:rsid w:val="008D065C"/>
    <w:rsid w:val="008D0E88"/>
    <w:rsid w:val="008D0F90"/>
    <w:rsid w:val="008D254F"/>
    <w:rsid w:val="008D33EB"/>
    <w:rsid w:val="008D3811"/>
    <w:rsid w:val="008D4394"/>
    <w:rsid w:val="008E1B99"/>
    <w:rsid w:val="008E20BD"/>
    <w:rsid w:val="008E3567"/>
    <w:rsid w:val="008E4D97"/>
    <w:rsid w:val="008E53F3"/>
    <w:rsid w:val="008E5C63"/>
    <w:rsid w:val="008E6206"/>
    <w:rsid w:val="008F1687"/>
    <w:rsid w:val="008F16A5"/>
    <w:rsid w:val="008F410C"/>
    <w:rsid w:val="008F6BDC"/>
    <w:rsid w:val="008F79EF"/>
    <w:rsid w:val="009025F3"/>
    <w:rsid w:val="00905024"/>
    <w:rsid w:val="0090634E"/>
    <w:rsid w:val="00906B86"/>
    <w:rsid w:val="00906E52"/>
    <w:rsid w:val="00911F5F"/>
    <w:rsid w:val="00915929"/>
    <w:rsid w:val="009166EB"/>
    <w:rsid w:val="009173CA"/>
    <w:rsid w:val="00923768"/>
    <w:rsid w:val="009243B3"/>
    <w:rsid w:val="0092492A"/>
    <w:rsid w:val="00924B81"/>
    <w:rsid w:val="00924CD6"/>
    <w:rsid w:val="00926C63"/>
    <w:rsid w:val="009273BA"/>
    <w:rsid w:val="0092772D"/>
    <w:rsid w:val="00927A21"/>
    <w:rsid w:val="009305D6"/>
    <w:rsid w:val="00932F20"/>
    <w:rsid w:val="009354D4"/>
    <w:rsid w:val="00940B4C"/>
    <w:rsid w:val="00941542"/>
    <w:rsid w:val="00942E82"/>
    <w:rsid w:val="00943FDF"/>
    <w:rsid w:val="00945013"/>
    <w:rsid w:val="00946D7A"/>
    <w:rsid w:val="009504A2"/>
    <w:rsid w:val="00951D98"/>
    <w:rsid w:val="009520DC"/>
    <w:rsid w:val="009521F9"/>
    <w:rsid w:val="0095398F"/>
    <w:rsid w:val="00953C1D"/>
    <w:rsid w:val="009550D1"/>
    <w:rsid w:val="00956C17"/>
    <w:rsid w:val="00960C6E"/>
    <w:rsid w:val="00961BAB"/>
    <w:rsid w:val="00962B1D"/>
    <w:rsid w:val="00963ECC"/>
    <w:rsid w:val="00964900"/>
    <w:rsid w:val="009676CD"/>
    <w:rsid w:val="00967BB4"/>
    <w:rsid w:val="00970B85"/>
    <w:rsid w:val="009714AC"/>
    <w:rsid w:val="00971B5C"/>
    <w:rsid w:val="009720AD"/>
    <w:rsid w:val="00976F5C"/>
    <w:rsid w:val="00977158"/>
    <w:rsid w:val="009771FF"/>
    <w:rsid w:val="00977914"/>
    <w:rsid w:val="0098262A"/>
    <w:rsid w:val="00983258"/>
    <w:rsid w:val="0098391C"/>
    <w:rsid w:val="00986051"/>
    <w:rsid w:val="0098721A"/>
    <w:rsid w:val="00987C66"/>
    <w:rsid w:val="0099129A"/>
    <w:rsid w:val="00993768"/>
    <w:rsid w:val="009A05D8"/>
    <w:rsid w:val="009A2493"/>
    <w:rsid w:val="009A3A38"/>
    <w:rsid w:val="009B121D"/>
    <w:rsid w:val="009B150D"/>
    <w:rsid w:val="009B1A79"/>
    <w:rsid w:val="009B5902"/>
    <w:rsid w:val="009B6030"/>
    <w:rsid w:val="009C1D12"/>
    <w:rsid w:val="009C26C2"/>
    <w:rsid w:val="009C41D5"/>
    <w:rsid w:val="009C423D"/>
    <w:rsid w:val="009C46DD"/>
    <w:rsid w:val="009C5628"/>
    <w:rsid w:val="009C5A50"/>
    <w:rsid w:val="009D13C0"/>
    <w:rsid w:val="009E0616"/>
    <w:rsid w:val="009E4DED"/>
    <w:rsid w:val="009E6657"/>
    <w:rsid w:val="009E6B48"/>
    <w:rsid w:val="009E73F3"/>
    <w:rsid w:val="009F1DC3"/>
    <w:rsid w:val="009F3DA4"/>
    <w:rsid w:val="009F4390"/>
    <w:rsid w:val="009F4DDF"/>
    <w:rsid w:val="009F731B"/>
    <w:rsid w:val="009F7DE3"/>
    <w:rsid w:val="00A00559"/>
    <w:rsid w:val="00A0195F"/>
    <w:rsid w:val="00A0231C"/>
    <w:rsid w:val="00A02813"/>
    <w:rsid w:val="00A02B8D"/>
    <w:rsid w:val="00A02CDC"/>
    <w:rsid w:val="00A03828"/>
    <w:rsid w:val="00A03BD7"/>
    <w:rsid w:val="00A03D71"/>
    <w:rsid w:val="00A05707"/>
    <w:rsid w:val="00A05DC6"/>
    <w:rsid w:val="00A074E6"/>
    <w:rsid w:val="00A12DEF"/>
    <w:rsid w:val="00A13914"/>
    <w:rsid w:val="00A1396C"/>
    <w:rsid w:val="00A15F01"/>
    <w:rsid w:val="00A16006"/>
    <w:rsid w:val="00A16586"/>
    <w:rsid w:val="00A166ED"/>
    <w:rsid w:val="00A20594"/>
    <w:rsid w:val="00A2174E"/>
    <w:rsid w:val="00A223B5"/>
    <w:rsid w:val="00A24B45"/>
    <w:rsid w:val="00A31210"/>
    <w:rsid w:val="00A31418"/>
    <w:rsid w:val="00A3305A"/>
    <w:rsid w:val="00A34AA8"/>
    <w:rsid w:val="00A374CB"/>
    <w:rsid w:val="00A41309"/>
    <w:rsid w:val="00A42BE1"/>
    <w:rsid w:val="00A43D5D"/>
    <w:rsid w:val="00A43EFD"/>
    <w:rsid w:val="00A4562C"/>
    <w:rsid w:val="00A477F7"/>
    <w:rsid w:val="00A5268A"/>
    <w:rsid w:val="00A52A05"/>
    <w:rsid w:val="00A542A1"/>
    <w:rsid w:val="00A5547F"/>
    <w:rsid w:val="00A57706"/>
    <w:rsid w:val="00A61CF2"/>
    <w:rsid w:val="00A6266A"/>
    <w:rsid w:val="00A66880"/>
    <w:rsid w:val="00A674B8"/>
    <w:rsid w:val="00A71090"/>
    <w:rsid w:val="00A7199D"/>
    <w:rsid w:val="00A71A91"/>
    <w:rsid w:val="00A73AB3"/>
    <w:rsid w:val="00A7534B"/>
    <w:rsid w:val="00A75952"/>
    <w:rsid w:val="00A76A6F"/>
    <w:rsid w:val="00A772D1"/>
    <w:rsid w:val="00A77789"/>
    <w:rsid w:val="00A8091D"/>
    <w:rsid w:val="00A813AD"/>
    <w:rsid w:val="00A83E49"/>
    <w:rsid w:val="00A84439"/>
    <w:rsid w:val="00A84D55"/>
    <w:rsid w:val="00A86680"/>
    <w:rsid w:val="00A86705"/>
    <w:rsid w:val="00A86C58"/>
    <w:rsid w:val="00A90946"/>
    <w:rsid w:val="00A914C3"/>
    <w:rsid w:val="00A91B61"/>
    <w:rsid w:val="00A927EA"/>
    <w:rsid w:val="00A94F57"/>
    <w:rsid w:val="00A96111"/>
    <w:rsid w:val="00A96C40"/>
    <w:rsid w:val="00AA0513"/>
    <w:rsid w:val="00AA3D2E"/>
    <w:rsid w:val="00AA5F31"/>
    <w:rsid w:val="00AA65CF"/>
    <w:rsid w:val="00AA6ADA"/>
    <w:rsid w:val="00AB14F2"/>
    <w:rsid w:val="00AB4209"/>
    <w:rsid w:val="00AB4BE2"/>
    <w:rsid w:val="00AC08DF"/>
    <w:rsid w:val="00AC2888"/>
    <w:rsid w:val="00AC32A5"/>
    <w:rsid w:val="00AC5383"/>
    <w:rsid w:val="00AC53E4"/>
    <w:rsid w:val="00AC7FF4"/>
    <w:rsid w:val="00AD0A91"/>
    <w:rsid w:val="00AD1ABA"/>
    <w:rsid w:val="00AD2333"/>
    <w:rsid w:val="00AD2340"/>
    <w:rsid w:val="00AD4B0D"/>
    <w:rsid w:val="00AD6027"/>
    <w:rsid w:val="00AD6A5D"/>
    <w:rsid w:val="00AD7A9B"/>
    <w:rsid w:val="00AE1C49"/>
    <w:rsid w:val="00AE5863"/>
    <w:rsid w:val="00AE6ACF"/>
    <w:rsid w:val="00AE7435"/>
    <w:rsid w:val="00AE78EC"/>
    <w:rsid w:val="00AE7EA9"/>
    <w:rsid w:val="00AF088A"/>
    <w:rsid w:val="00AF2D6E"/>
    <w:rsid w:val="00AF3565"/>
    <w:rsid w:val="00AF44A4"/>
    <w:rsid w:val="00AF6CF1"/>
    <w:rsid w:val="00AF6D30"/>
    <w:rsid w:val="00AF6FC3"/>
    <w:rsid w:val="00B01587"/>
    <w:rsid w:val="00B03996"/>
    <w:rsid w:val="00B10DFE"/>
    <w:rsid w:val="00B11F7F"/>
    <w:rsid w:val="00B14EA9"/>
    <w:rsid w:val="00B16290"/>
    <w:rsid w:val="00B17ACE"/>
    <w:rsid w:val="00B20732"/>
    <w:rsid w:val="00B217EB"/>
    <w:rsid w:val="00B220CE"/>
    <w:rsid w:val="00B2313F"/>
    <w:rsid w:val="00B2495F"/>
    <w:rsid w:val="00B25A0D"/>
    <w:rsid w:val="00B278D1"/>
    <w:rsid w:val="00B30B07"/>
    <w:rsid w:val="00B30C93"/>
    <w:rsid w:val="00B34FA4"/>
    <w:rsid w:val="00B3756A"/>
    <w:rsid w:val="00B4343E"/>
    <w:rsid w:val="00B439B6"/>
    <w:rsid w:val="00B4699B"/>
    <w:rsid w:val="00B473D3"/>
    <w:rsid w:val="00B47AA4"/>
    <w:rsid w:val="00B50B10"/>
    <w:rsid w:val="00B51AA9"/>
    <w:rsid w:val="00B54D9A"/>
    <w:rsid w:val="00B56D67"/>
    <w:rsid w:val="00B60379"/>
    <w:rsid w:val="00B60F7E"/>
    <w:rsid w:val="00B6418F"/>
    <w:rsid w:val="00B65658"/>
    <w:rsid w:val="00B65862"/>
    <w:rsid w:val="00B65EBE"/>
    <w:rsid w:val="00B71F83"/>
    <w:rsid w:val="00B76479"/>
    <w:rsid w:val="00B765F0"/>
    <w:rsid w:val="00B813B4"/>
    <w:rsid w:val="00B8370E"/>
    <w:rsid w:val="00B83E24"/>
    <w:rsid w:val="00B87B5A"/>
    <w:rsid w:val="00B91A64"/>
    <w:rsid w:val="00B93E38"/>
    <w:rsid w:val="00B94AE9"/>
    <w:rsid w:val="00B9769B"/>
    <w:rsid w:val="00B979EF"/>
    <w:rsid w:val="00BA27F8"/>
    <w:rsid w:val="00BA3994"/>
    <w:rsid w:val="00BA4BAA"/>
    <w:rsid w:val="00BA7478"/>
    <w:rsid w:val="00BB1D58"/>
    <w:rsid w:val="00BB23C0"/>
    <w:rsid w:val="00BB374A"/>
    <w:rsid w:val="00BB43CF"/>
    <w:rsid w:val="00BB70B9"/>
    <w:rsid w:val="00BC14EA"/>
    <w:rsid w:val="00BC3EA5"/>
    <w:rsid w:val="00BC5BF7"/>
    <w:rsid w:val="00BC6CF1"/>
    <w:rsid w:val="00BD0555"/>
    <w:rsid w:val="00BD0779"/>
    <w:rsid w:val="00BD11E3"/>
    <w:rsid w:val="00BD2BBB"/>
    <w:rsid w:val="00BD3723"/>
    <w:rsid w:val="00BD4085"/>
    <w:rsid w:val="00BD42B9"/>
    <w:rsid w:val="00BD45B4"/>
    <w:rsid w:val="00BD595D"/>
    <w:rsid w:val="00BD71F5"/>
    <w:rsid w:val="00BE23E7"/>
    <w:rsid w:val="00BE393D"/>
    <w:rsid w:val="00BE779E"/>
    <w:rsid w:val="00BE7968"/>
    <w:rsid w:val="00BF4301"/>
    <w:rsid w:val="00BF68E9"/>
    <w:rsid w:val="00BF7923"/>
    <w:rsid w:val="00C00519"/>
    <w:rsid w:val="00C00AFC"/>
    <w:rsid w:val="00C01FA6"/>
    <w:rsid w:val="00C03451"/>
    <w:rsid w:val="00C0575C"/>
    <w:rsid w:val="00C07889"/>
    <w:rsid w:val="00C1007B"/>
    <w:rsid w:val="00C110EF"/>
    <w:rsid w:val="00C12011"/>
    <w:rsid w:val="00C1248C"/>
    <w:rsid w:val="00C13AAB"/>
    <w:rsid w:val="00C13F1F"/>
    <w:rsid w:val="00C15378"/>
    <w:rsid w:val="00C16314"/>
    <w:rsid w:val="00C17572"/>
    <w:rsid w:val="00C17FC7"/>
    <w:rsid w:val="00C20FD9"/>
    <w:rsid w:val="00C22267"/>
    <w:rsid w:val="00C2262D"/>
    <w:rsid w:val="00C23B4A"/>
    <w:rsid w:val="00C26A07"/>
    <w:rsid w:val="00C306CA"/>
    <w:rsid w:val="00C30854"/>
    <w:rsid w:val="00C31503"/>
    <w:rsid w:val="00C35CED"/>
    <w:rsid w:val="00C41F48"/>
    <w:rsid w:val="00C427E9"/>
    <w:rsid w:val="00C4391C"/>
    <w:rsid w:val="00C44242"/>
    <w:rsid w:val="00C501AA"/>
    <w:rsid w:val="00C52014"/>
    <w:rsid w:val="00C5710C"/>
    <w:rsid w:val="00C57529"/>
    <w:rsid w:val="00C6020A"/>
    <w:rsid w:val="00C60507"/>
    <w:rsid w:val="00C61620"/>
    <w:rsid w:val="00C62872"/>
    <w:rsid w:val="00C65B20"/>
    <w:rsid w:val="00C670F0"/>
    <w:rsid w:val="00C710AC"/>
    <w:rsid w:val="00C75C93"/>
    <w:rsid w:val="00C778A1"/>
    <w:rsid w:val="00C80CB6"/>
    <w:rsid w:val="00C819B7"/>
    <w:rsid w:val="00C823AB"/>
    <w:rsid w:val="00C835BC"/>
    <w:rsid w:val="00C868FE"/>
    <w:rsid w:val="00C87AFC"/>
    <w:rsid w:val="00C91123"/>
    <w:rsid w:val="00C9148B"/>
    <w:rsid w:val="00C927C2"/>
    <w:rsid w:val="00C92E3D"/>
    <w:rsid w:val="00C93B30"/>
    <w:rsid w:val="00C960BA"/>
    <w:rsid w:val="00C97144"/>
    <w:rsid w:val="00C97511"/>
    <w:rsid w:val="00CA1828"/>
    <w:rsid w:val="00CA3851"/>
    <w:rsid w:val="00CA41D3"/>
    <w:rsid w:val="00CA4575"/>
    <w:rsid w:val="00CA643D"/>
    <w:rsid w:val="00CA7825"/>
    <w:rsid w:val="00CB0F1B"/>
    <w:rsid w:val="00CB15E4"/>
    <w:rsid w:val="00CB17A1"/>
    <w:rsid w:val="00CB4C14"/>
    <w:rsid w:val="00CC0603"/>
    <w:rsid w:val="00CC2C71"/>
    <w:rsid w:val="00CC5E5C"/>
    <w:rsid w:val="00CC674E"/>
    <w:rsid w:val="00CC6A81"/>
    <w:rsid w:val="00CD01DB"/>
    <w:rsid w:val="00CD08E7"/>
    <w:rsid w:val="00CD0E45"/>
    <w:rsid w:val="00CD318B"/>
    <w:rsid w:val="00CD3AC2"/>
    <w:rsid w:val="00CD4CE1"/>
    <w:rsid w:val="00CE0334"/>
    <w:rsid w:val="00CE1B64"/>
    <w:rsid w:val="00CE2AE5"/>
    <w:rsid w:val="00CE4B8C"/>
    <w:rsid w:val="00CE6394"/>
    <w:rsid w:val="00CE6577"/>
    <w:rsid w:val="00CE6F5D"/>
    <w:rsid w:val="00CE7BD8"/>
    <w:rsid w:val="00CF01DF"/>
    <w:rsid w:val="00CF3E55"/>
    <w:rsid w:val="00CF40F1"/>
    <w:rsid w:val="00D02C15"/>
    <w:rsid w:val="00D03683"/>
    <w:rsid w:val="00D052F3"/>
    <w:rsid w:val="00D055EC"/>
    <w:rsid w:val="00D0661F"/>
    <w:rsid w:val="00D077F2"/>
    <w:rsid w:val="00D129A7"/>
    <w:rsid w:val="00D12A07"/>
    <w:rsid w:val="00D1470A"/>
    <w:rsid w:val="00D1553D"/>
    <w:rsid w:val="00D160AB"/>
    <w:rsid w:val="00D16594"/>
    <w:rsid w:val="00D16CDB"/>
    <w:rsid w:val="00D171B0"/>
    <w:rsid w:val="00D22C5A"/>
    <w:rsid w:val="00D238A2"/>
    <w:rsid w:val="00D2407C"/>
    <w:rsid w:val="00D24E82"/>
    <w:rsid w:val="00D265AD"/>
    <w:rsid w:val="00D272AB"/>
    <w:rsid w:val="00D27E65"/>
    <w:rsid w:val="00D3180B"/>
    <w:rsid w:val="00D35C1A"/>
    <w:rsid w:val="00D405C0"/>
    <w:rsid w:val="00D42DCA"/>
    <w:rsid w:val="00D44D2C"/>
    <w:rsid w:val="00D458B5"/>
    <w:rsid w:val="00D4691B"/>
    <w:rsid w:val="00D503A5"/>
    <w:rsid w:val="00D50F01"/>
    <w:rsid w:val="00D50F85"/>
    <w:rsid w:val="00D52B90"/>
    <w:rsid w:val="00D54C1D"/>
    <w:rsid w:val="00D57121"/>
    <w:rsid w:val="00D57235"/>
    <w:rsid w:val="00D573FA"/>
    <w:rsid w:val="00D6184F"/>
    <w:rsid w:val="00D62C27"/>
    <w:rsid w:val="00D65559"/>
    <w:rsid w:val="00D6669B"/>
    <w:rsid w:val="00D66ECD"/>
    <w:rsid w:val="00D6754C"/>
    <w:rsid w:val="00D677F6"/>
    <w:rsid w:val="00D71279"/>
    <w:rsid w:val="00D71961"/>
    <w:rsid w:val="00D71B68"/>
    <w:rsid w:val="00D73B78"/>
    <w:rsid w:val="00D73D48"/>
    <w:rsid w:val="00D750ED"/>
    <w:rsid w:val="00D855F0"/>
    <w:rsid w:val="00D8682A"/>
    <w:rsid w:val="00D87D6F"/>
    <w:rsid w:val="00D90823"/>
    <w:rsid w:val="00D92D8A"/>
    <w:rsid w:val="00D94604"/>
    <w:rsid w:val="00D94832"/>
    <w:rsid w:val="00D96E3E"/>
    <w:rsid w:val="00D97D0C"/>
    <w:rsid w:val="00DA1905"/>
    <w:rsid w:val="00DA4A7C"/>
    <w:rsid w:val="00DA4CF0"/>
    <w:rsid w:val="00DA7DF9"/>
    <w:rsid w:val="00DA7F64"/>
    <w:rsid w:val="00DB6185"/>
    <w:rsid w:val="00DB6647"/>
    <w:rsid w:val="00DB67C2"/>
    <w:rsid w:val="00DB71A6"/>
    <w:rsid w:val="00DB7947"/>
    <w:rsid w:val="00DC2DB4"/>
    <w:rsid w:val="00DC3025"/>
    <w:rsid w:val="00DC337B"/>
    <w:rsid w:val="00DC51D8"/>
    <w:rsid w:val="00DC59DE"/>
    <w:rsid w:val="00DC6E91"/>
    <w:rsid w:val="00DD2E96"/>
    <w:rsid w:val="00DD310F"/>
    <w:rsid w:val="00DD39AE"/>
    <w:rsid w:val="00DD43D7"/>
    <w:rsid w:val="00DD6DAF"/>
    <w:rsid w:val="00DE17DE"/>
    <w:rsid w:val="00DE1937"/>
    <w:rsid w:val="00DE3984"/>
    <w:rsid w:val="00DE6CB6"/>
    <w:rsid w:val="00DE7199"/>
    <w:rsid w:val="00DF110E"/>
    <w:rsid w:val="00DF2978"/>
    <w:rsid w:val="00DF2ECD"/>
    <w:rsid w:val="00DF4B63"/>
    <w:rsid w:val="00DF6147"/>
    <w:rsid w:val="00DF696B"/>
    <w:rsid w:val="00E0323A"/>
    <w:rsid w:val="00E03C62"/>
    <w:rsid w:val="00E04DE1"/>
    <w:rsid w:val="00E10B7B"/>
    <w:rsid w:val="00E113C4"/>
    <w:rsid w:val="00E130EF"/>
    <w:rsid w:val="00E16148"/>
    <w:rsid w:val="00E17DC6"/>
    <w:rsid w:val="00E23C9B"/>
    <w:rsid w:val="00E24876"/>
    <w:rsid w:val="00E24C9B"/>
    <w:rsid w:val="00E24E32"/>
    <w:rsid w:val="00E27E92"/>
    <w:rsid w:val="00E3010F"/>
    <w:rsid w:val="00E30BDB"/>
    <w:rsid w:val="00E31A03"/>
    <w:rsid w:val="00E32FF9"/>
    <w:rsid w:val="00E4174E"/>
    <w:rsid w:val="00E4272C"/>
    <w:rsid w:val="00E42B74"/>
    <w:rsid w:val="00E445EA"/>
    <w:rsid w:val="00E454B9"/>
    <w:rsid w:val="00E4698E"/>
    <w:rsid w:val="00E46E26"/>
    <w:rsid w:val="00E5070A"/>
    <w:rsid w:val="00E539EE"/>
    <w:rsid w:val="00E53F49"/>
    <w:rsid w:val="00E556DF"/>
    <w:rsid w:val="00E57502"/>
    <w:rsid w:val="00E60262"/>
    <w:rsid w:val="00E61ED8"/>
    <w:rsid w:val="00E6217E"/>
    <w:rsid w:val="00E62912"/>
    <w:rsid w:val="00E656A6"/>
    <w:rsid w:val="00E656C6"/>
    <w:rsid w:val="00E67F97"/>
    <w:rsid w:val="00E7224A"/>
    <w:rsid w:val="00E72A5F"/>
    <w:rsid w:val="00E72C36"/>
    <w:rsid w:val="00E72F83"/>
    <w:rsid w:val="00E73E40"/>
    <w:rsid w:val="00E76510"/>
    <w:rsid w:val="00E7683C"/>
    <w:rsid w:val="00E77259"/>
    <w:rsid w:val="00E802D8"/>
    <w:rsid w:val="00E82724"/>
    <w:rsid w:val="00E83874"/>
    <w:rsid w:val="00E85B8B"/>
    <w:rsid w:val="00E85D3F"/>
    <w:rsid w:val="00E87658"/>
    <w:rsid w:val="00E90BAA"/>
    <w:rsid w:val="00E94713"/>
    <w:rsid w:val="00E94ADB"/>
    <w:rsid w:val="00E94C93"/>
    <w:rsid w:val="00E951E8"/>
    <w:rsid w:val="00E95213"/>
    <w:rsid w:val="00E96B44"/>
    <w:rsid w:val="00EA0A1E"/>
    <w:rsid w:val="00EA1277"/>
    <w:rsid w:val="00EA77B2"/>
    <w:rsid w:val="00EB0EEE"/>
    <w:rsid w:val="00EB1883"/>
    <w:rsid w:val="00EB19C4"/>
    <w:rsid w:val="00EB3339"/>
    <w:rsid w:val="00EB3DB3"/>
    <w:rsid w:val="00EB4712"/>
    <w:rsid w:val="00EB4AE2"/>
    <w:rsid w:val="00EB5188"/>
    <w:rsid w:val="00EB6F77"/>
    <w:rsid w:val="00EB76D8"/>
    <w:rsid w:val="00EC045D"/>
    <w:rsid w:val="00EC0EC5"/>
    <w:rsid w:val="00EC0ECE"/>
    <w:rsid w:val="00EC19AA"/>
    <w:rsid w:val="00EC22B6"/>
    <w:rsid w:val="00EC2DFC"/>
    <w:rsid w:val="00EC30B3"/>
    <w:rsid w:val="00EC3413"/>
    <w:rsid w:val="00ED03C2"/>
    <w:rsid w:val="00ED0A66"/>
    <w:rsid w:val="00ED0D11"/>
    <w:rsid w:val="00ED1EC9"/>
    <w:rsid w:val="00ED6407"/>
    <w:rsid w:val="00ED7BE4"/>
    <w:rsid w:val="00EE0DF2"/>
    <w:rsid w:val="00EE2D38"/>
    <w:rsid w:val="00EE3952"/>
    <w:rsid w:val="00EF0353"/>
    <w:rsid w:val="00EF2297"/>
    <w:rsid w:val="00EF3671"/>
    <w:rsid w:val="00EF4887"/>
    <w:rsid w:val="00EF5760"/>
    <w:rsid w:val="00F0035A"/>
    <w:rsid w:val="00F04781"/>
    <w:rsid w:val="00F048EA"/>
    <w:rsid w:val="00F04BD2"/>
    <w:rsid w:val="00F061FE"/>
    <w:rsid w:val="00F067E6"/>
    <w:rsid w:val="00F074E3"/>
    <w:rsid w:val="00F1043F"/>
    <w:rsid w:val="00F125E8"/>
    <w:rsid w:val="00F128F4"/>
    <w:rsid w:val="00F16330"/>
    <w:rsid w:val="00F178E0"/>
    <w:rsid w:val="00F2147D"/>
    <w:rsid w:val="00F22C0F"/>
    <w:rsid w:val="00F232E1"/>
    <w:rsid w:val="00F2598A"/>
    <w:rsid w:val="00F30260"/>
    <w:rsid w:val="00F303ED"/>
    <w:rsid w:val="00F32BDF"/>
    <w:rsid w:val="00F334F7"/>
    <w:rsid w:val="00F37658"/>
    <w:rsid w:val="00F37C1F"/>
    <w:rsid w:val="00F404AF"/>
    <w:rsid w:val="00F40912"/>
    <w:rsid w:val="00F41808"/>
    <w:rsid w:val="00F4295C"/>
    <w:rsid w:val="00F44276"/>
    <w:rsid w:val="00F444AF"/>
    <w:rsid w:val="00F44FD5"/>
    <w:rsid w:val="00F4500A"/>
    <w:rsid w:val="00F46915"/>
    <w:rsid w:val="00F50A56"/>
    <w:rsid w:val="00F50E2B"/>
    <w:rsid w:val="00F53200"/>
    <w:rsid w:val="00F54A34"/>
    <w:rsid w:val="00F54E37"/>
    <w:rsid w:val="00F60DA8"/>
    <w:rsid w:val="00F63669"/>
    <w:rsid w:val="00F6502A"/>
    <w:rsid w:val="00F66E02"/>
    <w:rsid w:val="00F703AB"/>
    <w:rsid w:val="00F72599"/>
    <w:rsid w:val="00F72E49"/>
    <w:rsid w:val="00F74DF8"/>
    <w:rsid w:val="00F7777D"/>
    <w:rsid w:val="00F8179C"/>
    <w:rsid w:val="00F817D8"/>
    <w:rsid w:val="00F821DD"/>
    <w:rsid w:val="00F8293E"/>
    <w:rsid w:val="00F85A17"/>
    <w:rsid w:val="00F85E07"/>
    <w:rsid w:val="00F925BA"/>
    <w:rsid w:val="00F93076"/>
    <w:rsid w:val="00F931E2"/>
    <w:rsid w:val="00F939D4"/>
    <w:rsid w:val="00F93F3D"/>
    <w:rsid w:val="00F956C4"/>
    <w:rsid w:val="00F96734"/>
    <w:rsid w:val="00F96A17"/>
    <w:rsid w:val="00FA062E"/>
    <w:rsid w:val="00FA0FDE"/>
    <w:rsid w:val="00FA1E7B"/>
    <w:rsid w:val="00FA3C6A"/>
    <w:rsid w:val="00FA6496"/>
    <w:rsid w:val="00FB0933"/>
    <w:rsid w:val="00FB0C72"/>
    <w:rsid w:val="00FB16E7"/>
    <w:rsid w:val="00FC22ED"/>
    <w:rsid w:val="00FC6767"/>
    <w:rsid w:val="00FD13CC"/>
    <w:rsid w:val="00FD201B"/>
    <w:rsid w:val="00FD483D"/>
    <w:rsid w:val="00FD5026"/>
    <w:rsid w:val="00FD585C"/>
    <w:rsid w:val="00FE02AC"/>
    <w:rsid w:val="00FE033B"/>
    <w:rsid w:val="00FE27FC"/>
    <w:rsid w:val="00FE2BBB"/>
    <w:rsid w:val="00FE31C4"/>
    <w:rsid w:val="00FE3271"/>
    <w:rsid w:val="00FE3847"/>
    <w:rsid w:val="00FE46DB"/>
    <w:rsid w:val="00FE4D65"/>
    <w:rsid w:val="00FF084E"/>
    <w:rsid w:val="00FF0BF1"/>
    <w:rsid w:val="00FF0CE8"/>
    <w:rsid w:val="00FF3409"/>
    <w:rsid w:val="00FF62DD"/>
    <w:rsid w:val="00FF635E"/>
    <w:rsid w:val="00FF7162"/>
    <w:rsid w:val="33775DD1"/>
    <w:rsid w:val="48BDC383"/>
    <w:rsid w:val="59BB8633"/>
    <w:rsid w:val="6CF8A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77658D19"/>
  <w14:defaultImageDpi w14:val="96"/>
  <w15:docId w15:val="{403D99A7-A150-4AB4-A852-295B0BC0F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77259"/>
    <w:pPr>
      <w:widowControl w:val="0"/>
      <w:autoSpaceDE w:val="0"/>
      <w:autoSpaceDN w:val="0"/>
      <w:adjustRightInd w:val="0"/>
    </w:pPr>
    <w:rPr>
      <w:rFonts w:ascii="Gill Sans MT" w:hAnsi="Gill Sans MT" w:cs="Gill Sans MT"/>
      <w:sz w:val="22"/>
      <w:szCs w:val="22"/>
    </w:rPr>
  </w:style>
  <w:style w:type="paragraph" w:styleId="Heading1">
    <w:name w:val="heading 1"/>
    <w:basedOn w:val="BodyText"/>
    <w:next w:val="Normal"/>
    <w:link w:val="Heading1Char"/>
    <w:qFormat/>
    <w:rsid w:val="00007A09"/>
    <w:pPr>
      <w:kinsoku w:val="0"/>
      <w:overflowPunct w:val="0"/>
      <w:spacing w:before="120" w:after="120" w:line="252" w:lineRule="auto"/>
      <w:ind w:left="0"/>
      <w:outlineLvl w:val="0"/>
    </w:pPr>
    <w:rPr>
      <w:b/>
      <w:bCs/>
      <w:color w:val="6F1F82"/>
      <w:sz w:val="32"/>
      <w:szCs w:val="32"/>
    </w:rPr>
  </w:style>
  <w:style w:type="paragraph" w:styleId="Heading2">
    <w:name w:val="heading 2"/>
    <w:basedOn w:val="BodyText"/>
    <w:next w:val="Normal"/>
    <w:link w:val="Heading2Char"/>
    <w:qFormat/>
    <w:rsid w:val="003D064B"/>
    <w:pPr>
      <w:kinsoku w:val="0"/>
      <w:overflowPunct w:val="0"/>
      <w:spacing w:before="120" w:line="252" w:lineRule="auto"/>
      <w:ind w:left="0"/>
      <w:outlineLvl w:val="1"/>
    </w:pPr>
    <w:rPr>
      <w:b/>
      <w:bCs/>
      <w:color w:val="289195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B4343E"/>
    <w:pPr>
      <w:spacing w:before="120" w:line="252" w:lineRule="auto"/>
      <w:ind w:left="461"/>
      <w:outlineLvl w:val="2"/>
    </w:pPr>
    <w:rPr>
      <w:b/>
      <w:bCs/>
      <w:sz w:val="25"/>
      <w:szCs w:val="25"/>
    </w:rPr>
  </w:style>
  <w:style w:type="paragraph" w:styleId="Heading4">
    <w:name w:val="heading 4"/>
    <w:basedOn w:val="Normal"/>
    <w:next w:val="Normal"/>
    <w:link w:val="Heading4Char"/>
    <w:qFormat/>
    <w:pPr>
      <w:ind w:left="460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942E82"/>
    <w:pPr>
      <w:widowControl/>
      <w:autoSpaceDE/>
      <w:autoSpaceDN/>
      <w:adjustRightInd/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007A09"/>
    <w:rPr>
      <w:rFonts w:ascii="Gill Sans MT" w:hAnsi="Gill Sans MT" w:cs="Gill Sans MT"/>
      <w:b/>
      <w:bCs/>
      <w:color w:val="6F1F82"/>
      <w:sz w:val="32"/>
      <w:szCs w:val="32"/>
    </w:rPr>
  </w:style>
  <w:style w:type="character" w:customStyle="1" w:styleId="Heading2Char">
    <w:name w:val="Heading 2 Char"/>
    <w:link w:val="Heading2"/>
    <w:locked/>
    <w:rsid w:val="003D064B"/>
    <w:rPr>
      <w:rFonts w:ascii="Gill Sans MT" w:hAnsi="Gill Sans MT" w:cs="Gill Sans MT"/>
      <w:b/>
      <w:bCs/>
      <w:color w:val="289195"/>
      <w:sz w:val="28"/>
      <w:szCs w:val="28"/>
    </w:rPr>
  </w:style>
  <w:style w:type="character" w:customStyle="1" w:styleId="Heading3Char">
    <w:name w:val="Heading 3 Char"/>
    <w:link w:val="Heading3"/>
    <w:locked/>
    <w:rsid w:val="00B4343E"/>
    <w:rPr>
      <w:rFonts w:ascii="Gill Sans MT" w:hAnsi="Gill Sans MT" w:cs="Gill Sans MT"/>
      <w:b/>
      <w:bCs/>
      <w:sz w:val="25"/>
      <w:szCs w:val="25"/>
    </w:rPr>
  </w:style>
  <w:style w:type="character" w:customStyle="1" w:styleId="Heading4Char">
    <w:name w:val="Heading 4 Char"/>
    <w:link w:val="Heading4"/>
    <w:locked/>
    <w:rPr>
      <w:rFonts w:cs="Times New Roman"/>
      <w:b/>
      <w:bCs/>
      <w:sz w:val="28"/>
      <w:szCs w:val="28"/>
    </w:rPr>
  </w:style>
  <w:style w:type="paragraph" w:styleId="BodyText">
    <w:name w:val="Body Text"/>
    <w:basedOn w:val="Normal"/>
    <w:link w:val="BodyTextChar"/>
    <w:qFormat/>
    <w:pPr>
      <w:ind w:left="460"/>
    </w:pPr>
  </w:style>
  <w:style w:type="character" w:customStyle="1" w:styleId="BodyTextChar">
    <w:name w:val="Body Text Char"/>
    <w:link w:val="BodyText"/>
    <w:locked/>
    <w:rPr>
      <w:rFonts w:ascii="Gill Sans MT" w:hAnsi="Gill Sans MT" w:cs="Gill Sans MT"/>
    </w:rPr>
  </w:style>
  <w:style w:type="paragraph" w:styleId="ListParagraph">
    <w:name w:val="List Paragraph"/>
    <w:aliases w:val="Graphic"/>
    <w:basedOn w:val="Normal"/>
    <w:link w:val="ListParagraphChar"/>
    <w:uiPriority w:val="34"/>
    <w:qFormat/>
    <w:pPr>
      <w:ind w:left="1180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character" w:styleId="CommentReference">
    <w:name w:val="annotation reference"/>
    <w:uiPriority w:val="99"/>
    <w:unhideWhenUsed/>
    <w:rsid w:val="0015330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330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locked/>
    <w:rsid w:val="00153302"/>
    <w:rPr>
      <w:rFonts w:ascii="Gill Sans MT" w:hAnsi="Gill Sans MT" w:cs="Gill Sans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30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153302"/>
    <w:rPr>
      <w:rFonts w:ascii="Gill Sans MT" w:hAnsi="Gill Sans MT" w:cs="Gill Sans MT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533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15330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F66E02"/>
    <w:rPr>
      <w:rFonts w:ascii="Gill Sans MT" w:hAnsi="Gill Sans MT" w:cs="Gill Sans MT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065D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065DF"/>
    <w:rPr>
      <w:rFonts w:ascii="Gill Sans MT" w:hAnsi="Gill Sans MT" w:cs="Gill Sans MT"/>
    </w:rPr>
  </w:style>
  <w:style w:type="paragraph" w:styleId="Footer">
    <w:name w:val="footer"/>
    <w:basedOn w:val="Normal"/>
    <w:link w:val="FooterChar"/>
    <w:uiPriority w:val="99"/>
    <w:unhideWhenUsed/>
    <w:rsid w:val="002065D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065DF"/>
    <w:rPr>
      <w:rFonts w:ascii="Gill Sans MT" w:hAnsi="Gill Sans MT" w:cs="Gill Sans MT"/>
    </w:rPr>
  </w:style>
  <w:style w:type="paragraph" w:styleId="FootnoteText">
    <w:name w:val="footnote text"/>
    <w:basedOn w:val="Normal"/>
    <w:link w:val="FootnoteTextChar"/>
    <w:unhideWhenUsed/>
    <w:rsid w:val="004A1071"/>
    <w:rPr>
      <w:sz w:val="20"/>
      <w:szCs w:val="20"/>
    </w:rPr>
  </w:style>
  <w:style w:type="character" w:customStyle="1" w:styleId="FootnoteTextChar">
    <w:name w:val="Footnote Text Char"/>
    <w:link w:val="FootnoteText"/>
    <w:rsid w:val="004A1071"/>
    <w:rPr>
      <w:rFonts w:ascii="Gill Sans MT" w:hAnsi="Gill Sans MT" w:cs="Gill Sans MT"/>
      <w:sz w:val="20"/>
      <w:szCs w:val="20"/>
    </w:rPr>
  </w:style>
  <w:style w:type="character" w:styleId="FootnoteReference">
    <w:name w:val="footnote reference"/>
    <w:unhideWhenUsed/>
    <w:rsid w:val="004A1071"/>
    <w:rPr>
      <w:vertAlign w:val="superscript"/>
    </w:rPr>
  </w:style>
  <w:style w:type="character" w:styleId="Mention">
    <w:name w:val="Mention"/>
    <w:uiPriority w:val="99"/>
    <w:unhideWhenUsed/>
    <w:rsid w:val="007A3E58"/>
    <w:rPr>
      <w:color w:val="2B579A"/>
      <w:shd w:val="clear" w:color="auto" w:fill="E1DFDD"/>
    </w:rPr>
  </w:style>
  <w:style w:type="paragraph" w:customStyle="1" w:styleId="gmail-m9137074854027508167msolistparagraph">
    <w:name w:val="gmail-m_9137074854027508167msolistparagraph"/>
    <w:basedOn w:val="Normal"/>
    <w:rsid w:val="009E0616"/>
    <w:pPr>
      <w:widowControl/>
      <w:autoSpaceDE/>
      <w:autoSpaceDN/>
      <w:adjustRightInd/>
      <w:spacing w:before="100" w:beforeAutospacing="1" w:after="100" w:afterAutospacing="1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9305D6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87B5A"/>
    <w:rPr>
      <w:b/>
      <w:bCs/>
      <w:sz w:val="20"/>
      <w:szCs w:val="20"/>
    </w:rPr>
  </w:style>
  <w:style w:type="paragraph" w:customStyle="1" w:styleId="SOWNormal">
    <w:name w:val="SOW Normal"/>
    <w:basedOn w:val="Normal"/>
    <w:rsid w:val="009F3DA4"/>
    <w:pPr>
      <w:widowControl/>
      <w:autoSpaceDE/>
      <w:autoSpaceDN/>
      <w:adjustRightInd/>
      <w:contextualSpacing/>
    </w:pPr>
    <w:rPr>
      <w:rFonts w:eastAsiaTheme="minorHAnsi" w:cs="Times New Roman"/>
      <w:color w:val="000000"/>
    </w:rPr>
  </w:style>
  <w:style w:type="character" w:customStyle="1" w:styleId="Heading5Char">
    <w:name w:val="Heading 5 Char"/>
    <w:basedOn w:val="DefaultParagraphFont"/>
    <w:link w:val="Heading5"/>
    <w:semiHidden/>
    <w:rsid w:val="00942E82"/>
    <w:rPr>
      <w:b/>
      <w:bCs/>
      <w:i/>
      <w:iCs/>
      <w:sz w:val="26"/>
      <w:szCs w:val="26"/>
    </w:rPr>
  </w:style>
  <w:style w:type="character" w:styleId="Hyperlink">
    <w:name w:val="Hyperlink"/>
    <w:uiPriority w:val="99"/>
    <w:rsid w:val="00942E82"/>
    <w:rPr>
      <w:color w:val="0000FF"/>
      <w:u w:val="single"/>
    </w:rPr>
  </w:style>
  <w:style w:type="paragraph" w:customStyle="1" w:styleId="StyleBodyTextArial">
    <w:name w:val="Style Body Text + Arial"/>
    <w:basedOn w:val="BodyText"/>
    <w:rsid w:val="00942E82"/>
    <w:pPr>
      <w:widowControl/>
      <w:tabs>
        <w:tab w:val="right" w:pos="5922"/>
      </w:tabs>
      <w:autoSpaceDE/>
      <w:autoSpaceDN/>
      <w:adjustRightInd/>
      <w:ind w:left="0"/>
    </w:pPr>
    <w:rPr>
      <w:rFonts w:ascii="Arial" w:hAnsi="Arial" w:cs="Times New Roman"/>
      <w:szCs w:val="20"/>
    </w:rPr>
  </w:style>
  <w:style w:type="paragraph" w:customStyle="1" w:styleId="StyleHeading212ptNotItalicJustifiedBefore0ptAfte">
    <w:name w:val="Style Heading 2 + 12 pt Not Italic Justified Before:  0 pt Afte..."/>
    <w:basedOn w:val="Heading2"/>
    <w:rsid w:val="00942E82"/>
    <w:pPr>
      <w:keepNext/>
      <w:widowControl/>
      <w:autoSpaceDE/>
      <w:autoSpaceDN/>
      <w:adjustRightInd/>
      <w:spacing w:before="0"/>
      <w:jc w:val="both"/>
    </w:pPr>
    <w:rPr>
      <w:rFonts w:ascii="Arial" w:hAnsi="Arial" w:cs="Times New Roman"/>
      <w:sz w:val="24"/>
      <w:szCs w:val="20"/>
    </w:rPr>
  </w:style>
  <w:style w:type="character" w:styleId="PageNumber">
    <w:name w:val="page number"/>
    <w:basedOn w:val="DefaultParagraphFont"/>
    <w:rsid w:val="00942E82"/>
  </w:style>
  <w:style w:type="character" w:customStyle="1" w:styleId="yshortcuts">
    <w:name w:val="yshortcuts"/>
    <w:basedOn w:val="DefaultParagraphFont"/>
    <w:rsid w:val="00942E82"/>
  </w:style>
  <w:style w:type="character" w:styleId="FollowedHyperlink">
    <w:name w:val="FollowedHyperlink"/>
    <w:rsid w:val="00942E82"/>
    <w:rPr>
      <w:color w:val="800080"/>
      <w:u w:val="single"/>
    </w:rPr>
  </w:style>
  <w:style w:type="paragraph" w:customStyle="1" w:styleId="Default">
    <w:name w:val="Default"/>
    <w:rsid w:val="00942E82"/>
    <w:pPr>
      <w:autoSpaceDE w:val="0"/>
      <w:autoSpaceDN w:val="0"/>
      <w:adjustRightInd w:val="0"/>
    </w:pPr>
    <w:rPr>
      <w:rFonts w:ascii="Goudy Old Style" w:hAnsi="Goudy Old Style" w:cs="Goudy Old Style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42E82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Noindent">
    <w:name w:val="No indent"/>
    <w:basedOn w:val="Normal"/>
    <w:next w:val="Normal"/>
    <w:rsid w:val="00942E82"/>
    <w:pPr>
      <w:widowControl/>
      <w:autoSpaceDE/>
      <w:autoSpaceDN/>
      <w:adjustRightInd/>
      <w:spacing w:line="48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rsid w:val="00942E82"/>
  </w:style>
  <w:style w:type="paragraph" w:customStyle="1" w:styleId="educationChar">
    <w:name w:val="education Char"/>
    <w:basedOn w:val="Normal"/>
    <w:link w:val="educationCharChar"/>
    <w:rsid w:val="00942E82"/>
    <w:pPr>
      <w:widowControl/>
      <w:autoSpaceDE/>
      <w:autoSpaceDN/>
      <w:adjustRightInd/>
      <w:ind w:left="648"/>
      <w:jc w:val="both"/>
    </w:pPr>
    <w:rPr>
      <w:rFonts w:ascii="Times New Roman" w:hAnsi="Times New Roman" w:cs="Arial"/>
      <w:sz w:val="20"/>
      <w:szCs w:val="24"/>
    </w:rPr>
  </w:style>
  <w:style w:type="character" w:customStyle="1" w:styleId="educationCharChar">
    <w:name w:val="education Char Char"/>
    <w:link w:val="educationChar"/>
    <w:rsid w:val="00942E82"/>
    <w:rPr>
      <w:rFonts w:ascii="Times New Roman" w:hAnsi="Times New Roman" w:cs="Arial"/>
      <w:szCs w:val="24"/>
    </w:rPr>
  </w:style>
  <w:style w:type="character" w:styleId="Strong">
    <w:name w:val="Strong"/>
    <w:uiPriority w:val="22"/>
    <w:qFormat/>
    <w:rsid w:val="00942E82"/>
    <w:rPr>
      <w:b/>
      <w:bCs/>
    </w:rPr>
  </w:style>
  <w:style w:type="character" w:customStyle="1" w:styleId="experience-date-locale">
    <w:name w:val="experience-date-locale"/>
    <w:rsid w:val="00942E82"/>
  </w:style>
  <w:style w:type="character" w:styleId="UnresolvedMention">
    <w:name w:val="Unresolved Mention"/>
    <w:uiPriority w:val="99"/>
    <w:semiHidden/>
    <w:unhideWhenUsed/>
    <w:rsid w:val="00942E82"/>
    <w:rPr>
      <w:color w:val="605E5C"/>
      <w:shd w:val="clear" w:color="auto" w:fill="E1DFDD"/>
    </w:rPr>
  </w:style>
  <w:style w:type="character" w:customStyle="1" w:styleId="lt-line-clampline">
    <w:name w:val="lt-line-clamp__line"/>
    <w:rsid w:val="00942E82"/>
  </w:style>
  <w:style w:type="paragraph" w:styleId="BodyText2">
    <w:name w:val="Body Text 2"/>
    <w:basedOn w:val="Normal"/>
    <w:link w:val="BodyText2Char"/>
    <w:uiPriority w:val="99"/>
    <w:semiHidden/>
    <w:unhideWhenUsed/>
    <w:rsid w:val="0087205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72056"/>
    <w:rPr>
      <w:rFonts w:ascii="Gill Sans MT" w:hAnsi="Gill Sans MT" w:cs="Gill Sans MT"/>
      <w:sz w:val="22"/>
      <w:szCs w:val="22"/>
    </w:rPr>
  </w:style>
  <w:style w:type="paragraph" w:styleId="ListContinue2">
    <w:name w:val="List Continue 2"/>
    <w:basedOn w:val="Normal"/>
    <w:rsid w:val="00872056"/>
    <w:pPr>
      <w:widowControl/>
      <w:autoSpaceDE/>
      <w:autoSpaceDN/>
      <w:adjustRightInd/>
      <w:spacing w:after="120"/>
      <w:ind w:left="720"/>
    </w:pPr>
    <w:rPr>
      <w:rFonts w:ascii="Times" w:hAnsi="Times" w:cs="Times New Roman"/>
      <w:sz w:val="20"/>
      <w:szCs w:val="20"/>
    </w:rPr>
  </w:style>
  <w:style w:type="character" w:customStyle="1" w:styleId="cit-ahead-of-print-date">
    <w:name w:val="cit-ahead-of-print-date"/>
    <w:basedOn w:val="DefaultParagraphFont"/>
    <w:rsid w:val="00872056"/>
  </w:style>
  <w:style w:type="character" w:customStyle="1" w:styleId="cit-sep">
    <w:name w:val="cit-sep"/>
    <w:basedOn w:val="DefaultParagraphFont"/>
    <w:rsid w:val="00872056"/>
  </w:style>
  <w:style w:type="paragraph" w:styleId="TOCHeading">
    <w:name w:val="TOC Heading"/>
    <w:basedOn w:val="Heading1"/>
    <w:next w:val="Normal"/>
    <w:uiPriority w:val="39"/>
    <w:unhideWhenUsed/>
    <w:qFormat/>
    <w:rsid w:val="00507A72"/>
    <w:pPr>
      <w:keepNext/>
      <w:keepLines/>
      <w:widowControl/>
      <w:autoSpaceDE/>
      <w:autoSpaceDN/>
      <w:adjustRightInd/>
      <w:spacing w:before="240" w:line="259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507A72"/>
    <w:pPr>
      <w:widowControl/>
      <w:autoSpaceDE/>
      <w:autoSpaceDN/>
      <w:adjustRightInd/>
      <w:spacing w:after="100" w:line="259" w:lineRule="auto"/>
      <w:ind w:left="220"/>
    </w:pPr>
    <w:rPr>
      <w:rFonts w:asciiTheme="minorHAnsi" w:eastAsiaTheme="minorEastAsia" w:hAnsiTheme="minorHAnsi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507A72"/>
    <w:pPr>
      <w:widowControl/>
      <w:autoSpaceDE/>
      <w:autoSpaceDN/>
      <w:adjustRightInd/>
      <w:spacing w:after="100" w:line="259" w:lineRule="auto"/>
    </w:pPr>
    <w:rPr>
      <w:rFonts w:asciiTheme="minorHAnsi" w:eastAsiaTheme="minorEastAsia" w:hAnsiTheme="minorHAnsi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507A72"/>
    <w:pPr>
      <w:widowControl/>
      <w:autoSpaceDE/>
      <w:autoSpaceDN/>
      <w:adjustRightInd/>
      <w:spacing w:after="100" w:line="259" w:lineRule="auto"/>
      <w:ind w:left="440"/>
    </w:pPr>
    <w:rPr>
      <w:rFonts w:asciiTheme="minorHAnsi" w:eastAsiaTheme="minorEastAsia" w:hAnsiTheme="minorHAnsi" w:cs="Times New Roman"/>
    </w:rPr>
  </w:style>
  <w:style w:type="paragraph" w:styleId="NoSpacing">
    <w:name w:val="No Spacing"/>
    <w:uiPriority w:val="1"/>
    <w:qFormat/>
    <w:rsid w:val="00F2598A"/>
    <w:pPr>
      <w:widowControl w:val="0"/>
      <w:autoSpaceDE w:val="0"/>
      <w:autoSpaceDN w:val="0"/>
      <w:adjustRightInd w:val="0"/>
    </w:pPr>
    <w:rPr>
      <w:rFonts w:ascii="Gill Sans MT" w:hAnsi="Gill Sans MT" w:cs="Gill Sans MT"/>
      <w:sz w:val="22"/>
      <w:szCs w:val="22"/>
    </w:rPr>
  </w:style>
  <w:style w:type="paragraph" w:customStyle="1" w:styleId="paragraph">
    <w:name w:val="paragraph"/>
    <w:basedOn w:val="Normal"/>
    <w:rsid w:val="00AF6FC3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F6FC3"/>
  </w:style>
  <w:style w:type="character" w:customStyle="1" w:styleId="eop">
    <w:name w:val="eop"/>
    <w:basedOn w:val="DefaultParagraphFont"/>
    <w:rsid w:val="00AF6FC3"/>
  </w:style>
  <w:style w:type="paragraph" w:styleId="HTMLPreformatted">
    <w:name w:val="HTML Preformatted"/>
    <w:basedOn w:val="Normal"/>
    <w:link w:val="HTMLPreformattedChar"/>
    <w:rsid w:val="001E09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1E09BE"/>
    <w:rPr>
      <w:rFonts w:ascii="Courier New" w:hAnsi="Courier New" w:cs="Courier New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92D8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92D8A"/>
    <w:rPr>
      <w:rFonts w:ascii="Gill Sans MT" w:hAnsi="Gill Sans MT" w:cs="Gill Sans MT"/>
      <w:sz w:val="16"/>
      <w:szCs w:val="16"/>
    </w:rPr>
  </w:style>
  <w:style w:type="character" w:customStyle="1" w:styleId="ListParagraphChar">
    <w:name w:val="List Paragraph Char"/>
    <w:aliases w:val="Graphic Char"/>
    <w:link w:val="ListParagraph"/>
    <w:uiPriority w:val="34"/>
    <w:locked/>
    <w:rsid w:val="00D92D8A"/>
    <w:rPr>
      <w:rFonts w:ascii="Gill Sans MT" w:hAnsi="Gill Sans MT" w:cs="Gill Sans MT"/>
      <w:sz w:val="24"/>
      <w:szCs w:val="24"/>
    </w:rPr>
  </w:style>
  <w:style w:type="paragraph" w:customStyle="1" w:styleId="Body">
    <w:name w:val="Body"/>
    <w:qFormat/>
    <w:rsid w:val="00695099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eastAsia="Calibri" w:cs="Calibri"/>
      <w:color w:val="000000"/>
      <w:sz w:val="22"/>
      <w:szCs w:val="22"/>
      <w:u w:color="000000"/>
      <w:bdr w:val="nil"/>
      <w:lang w:val="de-DE" w:eastAsia="fr-FR"/>
      <w14:textOutline w14:w="0" w14:cap="flat" w14:cmpd="sng" w14:algn="ctr">
        <w14:noFill/>
        <w14:prstDash w14:val="solid"/>
        <w14:bevel/>
      </w14:textOutline>
    </w:rPr>
  </w:style>
  <w:style w:type="paragraph" w:customStyle="1" w:styleId="Bullet1">
    <w:name w:val="Bullet 1"/>
    <w:basedOn w:val="Normal"/>
    <w:uiPriority w:val="2"/>
    <w:qFormat/>
    <w:rsid w:val="009D13C0"/>
    <w:pPr>
      <w:widowControl/>
      <w:numPr>
        <w:numId w:val="19"/>
      </w:numPr>
      <w:autoSpaceDE/>
      <w:autoSpaceDN/>
      <w:adjustRightInd/>
      <w:spacing w:before="80" w:after="80" w:line="252" w:lineRule="auto"/>
      <w:ind w:left="274" w:hanging="274"/>
    </w:pPr>
    <w:rPr>
      <w:rFonts w:ascii="Calibri" w:eastAsiaTheme="minorEastAsia" w:hAnsi="Calibri" w:cs="GillSansMTStd-Book"/>
      <w:color w:val="262626" w:themeColor="text1" w:themeTint="D9"/>
      <w:sz w:val="21"/>
      <w:szCs w:val="21"/>
    </w:rPr>
  </w:style>
  <w:style w:type="paragraph" w:styleId="Subtitle">
    <w:name w:val="Subtitle"/>
    <w:basedOn w:val="Body"/>
    <w:next w:val="Normal"/>
    <w:link w:val="SubtitleChar"/>
    <w:uiPriority w:val="1"/>
    <w:qFormat/>
    <w:rsid w:val="009D13C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40" w:line="400" w:lineRule="atLeast"/>
    </w:pPr>
    <w:rPr>
      <w:rFonts w:eastAsiaTheme="minorEastAsia" w:cs="GillSansMTStd-Book"/>
      <w:color w:val="4472C4" w:themeColor="accent1"/>
      <w:sz w:val="32"/>
      <w:szCs w:val="32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SubtitleChar">
    <w:name w:val="Subtitle Char"/>
    <w:basedOn w:val="DefaultParagraphFont"/>
    <w:link w:val="Subtitle"/>
    <w:uiPriority w:val="1"/>
    <w:rsid w:val="009D13C0"/>
    <w:rPr>
      <w:rFonts w:eastAsiaTheme="minorEastAsia" w:cs="GillSansMTStd-Book"/>
      <w:color w:val="4472C4" w:themeColor="accent1"/>
      <w:sz w:val="32"/>
      <w:szCs w:val="32"/>
    </w:rPr>
  </w:style>
  <w:style w:type="table" w:customStyle="1" w:styleId="TableNormal1">
    <w:name w:val="Table Normal1"/>
    <w:rsid w:val="009D13C0"/>
    <w:rPr>
      <w:rFonts w:ascii="Times New Roman" w:eastAsia="Arial Unicode MS" w:hAnsi="Times New Roman"/>
      <w:bdr w:val="none" w:sz="0" w:space="0" w:color="auto" w:frame="1"/>
      <w:lang w:val="fr-FR" w:eastAsia="fr-F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523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53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52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4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300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385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03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096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25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84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14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54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3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59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06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16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056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41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95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61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59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741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0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817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3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8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66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97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9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3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46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7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82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04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73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49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94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55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846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88946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84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0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57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00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2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702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08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6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19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837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89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25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61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58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5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6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74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84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86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6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49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01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4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675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82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816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83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51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14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528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177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97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06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996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51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7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46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2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04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64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13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5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15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887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EE168B03AED04FBDD587B5F991BB55" ma:contentTypeVersion="14" ma:contentTypeDescription="Create a new document." ma:contentTypeScope="" ma:versionID="f877c2f78f1f0667ef5dc5c46d902b5e">
  <xsd:schema xmlns:xsd="http://www.w3.org/2001/XMLSchema" xmlns:xs="http://www.w3.org/2001/XMLSchema" xmlns:p="http://schemas.microsoft.com/office/2006/metadata/properties" xmlns:ns2="cd9dd2f1-e420-4ae2-ac66-ed14abb166cc" xmlns:ns3="47834a65-ed01-42c6-bced-e4b61c104aba" targetNamespace="http://schemas.microsoft.com/office/2006/metadata/properties" ma:root="true" ma:fieldsID="39ed8a245be4237f1c72e23bb1aeec10" ns2:_="" ns3:_="">
    <xsd:import namespace="cd9dd2f1-e420-4ae2-ac66-ed14abb166cc"/>
    <xsd:import namespace="47834a65-ed01-42c6-bced-e4b61c104ab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9dd2f1-e420-4ae2-ac66-ed14abb166c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34a65-ed01-42c6-bced-e4b61c104a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621104-75C9-45D5-8D7B-149B9109DD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9dd2f1-e420-4ae2-ac66-ed14abb166cc"/>
    <ds:schemaRef ds:uri="47834a65-ed01-42c6-bced-e4b61c104a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23BA69-8814-4DFB-8B69-733FC430E9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FFC3935-840C-4362-B18D-E03AA9F696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057137-0DBF-4F1B-9EFA-6E588FB100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2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Links>
    <vt:vector size="336" baseType="variant">
      <vt:variant>
        <vt:i4>4915228</vt:i4>
      </vt:variant>
      <vt:variant>
        <vt:i4>144</vt:i4>
      </vt:variant>
      <vt:variant>
        <vt:i4>0</vt:i4>
      </vt:variant>
      <vt:variant>
        <vt:i4>5</vt:i4>
      </vt:variant>
      <vt:variant>
        <vt:lpwstr>http://goo.gl/B75eOR</vt:lpwstr>
      </vt:variant>
      <vt:variant>
        <vt:lpwstr/>
      </vt:variant>
      <vt:variant>
        <vt:i4>262220</vt:i4>
      </vt:variant>
      <vt:variant>
        <vt:i4>141</vt:i4>
      </vt:variant>
      <vt:variant>
        <vt:i4>0</vt:i4>
      </vt:variant>
      <vt:variant>
        <vt:i4>5</vt:i4>
      </vt:variant>
      <vt:variant>
        <vt:lpwstr>http://goo.gl/EDOfBM</vt:lpwstr>
      </vt:variant>
      <vt:variant>
        <vt:lpwstr/>
      </vt:variant>
      <vt:variant>
        <vt:i4>5374035</vt:i4>
      </vt:variant>
      <vt:variant>
        <vt:i4>138</vt:i4>
      </vt:variant>
      <vt:variant>
        <vt:i4>0</vt:i4>
      </vt:variant>
      <vt:variant>
        <vt:i4>5</vt:i4>
      </vt:variant>
      <vt:variant>
        <vt:lpwstr>http://sfaanews.sfaa.net/2011/05/01/the-%e2%80%9chappy-family%e2%80%9d-raison-detre-for-preventing-gender-based-violence/</vt:lpwstr>
      </vt:variant>
      <vt:variant>
        <vt:lpwstr/>
      </vt:variant>
      <vt:variant>
        <vt:i4>3539040</vt:i4>
      </vt:variant>
      <vt:variant>
        <vt:i4>135</vt:i4>
      </vt:variant>
      <vt:variant>
        <vt:i4>0</vt:i4>
      </vt:variant>
      <vt:variant>
        <vt:i4>5</vt:i4>
      </vt:variant>
      <vt:variant>
        <vt:lpwstr>https://banyanglobal.com/project/gender-analysis-and-assessment-usaid-south-sudan/</vt:lpwstr>
      </vt:variant>
      <vt:variant>
        <vt:lpwstr/>
      </vt:variant>
      <vt:variant>
        <vt:i4>3539040</vt:i4>
      </vt:variant>
      <vt:variant>
        <vt:i4>132</vt:i4>
      </vt:variant>
      <vt:variant>
        <vt:i4>0</vt:i4>
      </vt:variant>
      <vt:variant>
        <vt:i4>5</vt:i4>
      </vt:variant>
      <vt:variant>
        <vt:lpwstr>https://banyanglobal.com/project/gender-analysis-and-assessment-usaid-south-sudan/</vt:lpwstr>
      </vt:variant>
      <vt:variant>
        <vt:lpwstr/>
      </vt:variant>
      <vt:variant>
        <vt:i4>458819</vt:i4>
      </vt:variant>
      <vt:variant>
        <vt:i4>129</vt:i4>
      </vt:variant>
      <vt:variant>
        <vt:i4>0</vt:i4>
      </vt:variant>
      <vt:variant>
        <vt:i4>5</vt:i4>
      </vt:variant>
      <vt:variant>
        <vt:lpwstr>https://doi.org/10.1080/13691058.2019.1650958</vt:lpwstr>
      </vt:variant>
      <vt:variant>
        <vt:lpwstr/>
      </vt:variant>
      <vt:variant>
        <vt:i4>458819</vt:i4>
      </vt:variant>
      <vt:variant>
        <vt:i4>126</vt:i4>
      </vt:variant>
      <vt:variant>
        <vt:i4>0</vt:i4>
      </vt:variant>
      <vt:variant>
        <vt:i4>5</vt:i4>
      </vt:variant>
      <vt:variant>
        <vt:lpwstr>https://doi.org/10.1080/13691058.2019.1650958</vt:lpwstr>
      </vt:variant>
      <vt:variant>
        <vt:lpwstr/>
      </vt:variant>
      <vt:variant>
        <vt:i4>458819</vt:i4>
      </vt:variant>
      <vt:variant>
        <vt:i4>123</vt:i4>
      </vt:variant>
      <vt:variant>
        <vt:i4>0</vt:i4>
      </vt:variant>
      <vt:variant>
        <vt:i4>5</vt:i4>
      </vt:variant>
      <vt:variant>
        <vt:lpwstr>https://doi.org/10.1080/13691058.2019.1650958</vt:lpwstr>
      </vt:variant>
      <vt:variant>
        <vt:lpwstr/>
      </vt:variant>
      <vt:variant>
        <vt:i4>458819</vt:i4>
      </vt:variant>
      <vt:variant>
        <vt:i4>120</vt:i4>
      </vt:variant>
      <vt:variant>
        <vt:i4>0</vt:i4>
      </vt:variant>
      <vt:variant>
        <vt:i4>5</vt:i4>
      </vt:variant>
      <vt:variant>
        <vt:lpwstr>https://doi.org/10.1080/13691058.2019.1650958</vt:lpwstr>
      </vt:variant>
      <vt:variant>
        <vt:lpwstr/>
      </vt:variant>
      <vt:variant>
        <vt:i4>655393</vt:i4>
      </vt:variant>
      <vt:variant>
        <vt:i4>117</vt:i4>
      </vt:variant>
      <vt:variant>
        <vt:i4>0</vt:i4>
      </vt:variant>
      <vt:variant>
        <vt:i4>5</vt:i4>
      </vt:variant>
      <vt:variant>
        <vt:lpwstr>mailto:dgardsbane@gmail.com</vt:lpwstr>
      </vt:variant>
      <vt:variant>
        <vt:lpwstr/>
      </vt:variant>
      <vt:variant>
        <vt:i4>655393</vt:i4>
      </vt:variant>
      <vt:variant>
        <vt:i4>114</vt:i4>
      </vt:variant>
      <vt:variant>
        <vt:i4>0</vt:i4>
      </vt:variant>
      <vt:variant>
        <vt:i4>5</vt:i4>
      </vt:variant>
      <vt:variant>
        <vt:lpwstr>mailto:dgardsbane@gmail.com</vt:lpwstr>
      </vt:variant>
      <vt:variant>
        <vt:lpwstr/>
      </vt:variant>
      <vt:variant>
        <vt:i4>655393</vt:i4>
      </vt:variant>
      <vt:variant>
        <vt:i4>111</vt:i4>
      </vt:variant>
      <vt:variant>
        <vt:i4>0</vt:i4>
      </vt:variant>
      <vt:variant>
        <vt:i4>5</vt:i4>
      </vt:variant>
      <vt:variant>
        <vt:lpwstr>mailto:dgardsbane@gmail.com</vt:lpwstr>
      </vt:variant>
      <vt:variant>
        <vt:lpwstr/>
      </vt:variant>
      <vt:variant>
        <vt:i4>655393</vt:i4>
      </vt:variant>
      <vt:variant>
        <vt:i4>108</vt:i4>
      </vt:variant>
      <vt:variant>
        <vt:i4>0</vt:i4>
      </vt:variant>
      <vt:variant>
        <vt:i4>5</vt:i4>
      </vt:variant>
      <vt:variant>
        <vt:lpwstr>mailto:dgardsbane@gmail.com</vt:lpwstr>
      </vt:variant>
      <vt:variant>
        <vt:lpwstr/>
      </vt:variant>
      <vt:variant>
        <vt:i4>655393</vt:i4>
      </vt:variant>
      <vt:variant>
        <vt:i4>105</vt:i4>
      </vt:variant>
      <vt:variant>
        <vt:i4>0</vt:i4>
      </vt:variant>
      <vt:variant>
        <vt:i4>5</vt:i4>
      </vt:variant>
      <vt:variant>
        <vt:lpwstr>mailto:dgardsbane@gmail.com</vt:lpwstr>
      </vt:variant>
      <vt:variant>
        <vt:lpwstr/>
      </vt:variant>
      <vt:variant>
        <vt:i4>655393</vt:i4>
      </vt:variant>
      <vt:variant>
        <vt:i4>102</vt:i4>
      </vt:variant>
      <vt:variant>
        <vt:i4>0</vt:i4>
      </vt:variant>
      <vt:variant>
        <vt:i4>5</vt:i4>
      </vt:variant>
      <vt:variant>
        <vt:lpwstr>mailto:dgardsbane@gmail.com</vt:lpwstr>
      </vt:variant>
      <vt:variant>
        <vt:lpwstr/>
      </vt:variant>
      <vt:variant>
        <vt:i4>655393</vt:i4>
      </vt:variant>
      <vt:variant>
        <vt:i4>99</vt:i4>
      </vt:variant>
      <vt:variant>
        <vt:i4>0</vt:i4>
      </vt:variant>
      <vt:variant>
        <vt:i4>5</vt:i4>
      </vt:variant>
      <vt:variant>
        <vt:lpwstr>mailto:dgardsbane@gmail.com</vt:lpwstr>
      </vt:variant>
      <vt:variant>
        <vt:lpwstr/>
      </vt:variant>
      <vt:variant>
        <vt:i4>458771</vt:i4>
      </vt:variant>
      <vt:variant>
        <vt:i4>93</vt:i4>
      </vt:variant>
      <vt:variant>
        <vt:i4>0</vt:i4>
      </vt:variant>
      <vt:variant>
        <vt:i4>5</vt:i4>
      </vt:variant>
      <vt:variant>
        <vt:lpwstr>https://reliefweb.int/report/south-sudan/south-sudan-crisis-fact-sheet-4-fiscal-year-fy-2020</vt:lpwstr>
      </vt:variant>
      <vt:variant>
        <vt:lpwstr/>
      </vt:variant>
      <vt:variant>
        <vt:i4>655454</vt:i4>
      </vt:variant>
      <vt:variant>
        <vt:i4>90</vt:i4>
      </vt:variant>
      <vt:variant>
        <vt:i4>0</vt:i4>
      </vt:variant>
      <vt:variant>
        <vt:i4>5</vt:i4>
      </vt:variant>
      <vt:variant>
        <vt:lpwstr>http://hdr.undp.org/en/countries/profiles/SSD</vt:lpwstr>
      </vt:variant>
      <vt:variant>
        <vt:lpwstr/>
      </vt:variant>
      <vt:variant>
        <vt:i4>4259914</vt:i4>
      </vt:variant>
      <vt:variant>
        <vt:i4>87</vt:i4>
      </vt:variant>
      <vt:variant>
        <vt:i4>0</vt:i4>
      </vt:variant>
      <vt:variant>
        <vt:i4>5</vt:i4>
      </vt:variant>
      <vt:variant>
        <vt:lpwstr>http://irh.org/blog/fp-and-ipv-svri-2017/</vt:lpwstr>
      </vt:variant>
      <vt:variant>
        <vt:lpwstr/>
      </vt:variant>
      <vt:variant>
        <vt:i4>4259914</vt:i4>
      </vt:variant>
      <vt:variant>
        <vt:i4>84</vt:i4>
      </vt:variant>
      <vt:variant>
        <vt:i4>0</vt:i4>
      </vt:variant>
      <vt:variant>
        <vt:i4>5</vt:i4>
      </vt:variant>
      <vt:variant>
        <vt:lpwstr>http://irh.org/blog/fp-and-ipv-svri-2017/</vt:lpwstr>
      </vt:variant>
      <vt:variant>
        <vt:lpwstr/>
      </vt:variant>
      <vt:variant>
        <vt:i4>2752564</vt:i4>
      </vt:variant>
      <vt:variant>
        <vt:i4>81</vt:i4>
      </vt:variant>
      <vt:variant>
        <vt:i4>0</vt:i4>
      </vt:variant>
      <vt:variant>
        <vt:i4>5</vt:i4>
      </vt:variant>
      <vt:variant>
        <vt:lpwstr>http://dx.doi.org/10.3402/gha.v9.33047</vt:lpwstr>
      </vt:variant>
      <vt:variant>
        <vt:lpwstr/>
      </vt:variant>
      <vt:variant>
        <vt:i4>1048650</vt:i4>
      </vt:variant>
      <vt:variant>
        <vt:i4>78</vt:i4>
      </vt:variant>
      <vt:variant>
        <vt:i4>0</vt:i4>
      </vt:variant>
      <vt:variant>
        <vt:i4>5</vt:i4>
      </vt:variant>
      <vt:variant>
        <vt:lpwstr>https://data.worldbank.org/indicator/SH.STA.MMRT?locations=SS</vt:lpwstr>
      </vt:variant>
      <vt:variant>
        <vt:lpwstr/>
      </vt:variant>
      <vt:variant>
        <vt:i4>7995472</vt:i4>
      </vt:variant>
      <vt:variant>
        <vt:i4>75</vt:i4>
      </vt:variant>
      <vt:variant>
        <vt:i4>0</vt:i4>
      </vt:variant>
      <vt:variant>
        <vt:i4>5</vt:i4>
      </vt:variant>
      <vt:variant>
        <vt:lpwstr>http://www.track20.org/South_Sudan</vt:lpwstr>
      </vt:variant>
      <vt:variant>
        <vt:lpwstr/>
      </vt:variant>
      <vt:variant>
        <vt:i4>3801120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bookmark24</vt:lpwstr>
      </vt:variant>
      <vt:variant>
        <vt:i4>3997728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bookmark23</vt:lpwstr>
      </vt:variant>
      <vt:variant>
        <vt:i4>3932192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bookmark22</vt:lpwstr>
      </vt:variant>
      <vt:variant>
        <vt:i4>4128800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bookmark21</vt:lpwstr>
      </vt:variant>
      <vt:variant>
        <vt:i4>4063264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bookmark20</vt:lpwstr>
      </vt:variant>
      <vt:variant>
        <vt:i4>3604515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bookmark19</vt:lpwstr>
      </vt:variant>
      <vt:variant>
        <vt:i4>3538979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bookmark18</vt:lpwstr>
      </vt:variant>
      <vt:variant>
        <vt:i4>3735587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bookmark17</vt:lpwstr>
      </vt:variant>
      <vt:variant>
        <vt:i4>3670051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bookmark16</vt:lpwstr>
      </vt:variant>
      <vt:variant>
        <vt:i4>3866659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bookmark15</vt:lpwstr>
      </vt:variant>
      <vt:variant>
        <vt:i4>3801123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bookmark14</vt:lpwstr>
      </vt:variant>
      <vt:variant>
        <vt:i4>3997731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bookmark13</vt:lpwstr>
      </vt:variant>
      <vt:variant>
        <vt:i4>3932195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bookmark12</vt:lpwstr>
      </vt:variant>
      <vt:variant>
        <vt:i4>4128803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bookmark11</vt:lpwstr>
      </vt:variant>
      <vt:variant>
        <vt:i4>4063267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bookmark10</vt:lpwstr>
      </vt:variant>
      <vt:variant>
        <vt:i4>917522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bookmark9</vt:lpwstr>
      </vt:variant>
      <vt:variant>
        <vt:i4>917522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bookmark8</vt:lpwstr>
      </vt:variant>
      <vt:variant>
        <vt:i4>917522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bookmark7</vt:lpwstr>
      </vt:variant>
      <vt:variant>
        <vt:i4>917522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bookmark6</vt:lpwstr>
      </vt:variant>
      <vt:variant>
        <vt:i4>917522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bookmark5</vt:lpwstr>
      </vt:variant>
      <vt:variant>
        <vt:i4>917522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bookmark4</vt:lpwstr>
      </vt:variant>
      <vt:variant>
        <vt:i4>91752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bookmark3</vt:lpwstr>
      </vt:variant>
      <vt:variant>
        <vt:i4>917522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bookmark2</vt:lpwstr>
      </vt:variant>
      <vt:variant>
        <vt:i4>917522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bookmark1</vt:lpwstr>
      </vt:variant>
      <vt:variant>
        <vt:i4>91752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bookmark0</vt:lpwstr>
      </vt:variant>
      <vt:variant>
        <vt:i4>6160387</vt:i4>
      </vt:variant>
      <vt:variant>
        <vt:i4>21</vt:i4>
      </vt:variant>
      <vt:variant>
        <vt:i4>0</vt:i4>
      </vt:variant>
      <vt:variant>
        <vt:i4>5</vt:i4>
      </vt:variant>
      <vt:variant>
        <vt:lpwstr>http://irh.org/resource-library/</vt:lpwstr>
      </vt:variant>
      <vt:variant>
        <vt:lpwstr/>
      </vt:variant>
      <vt:variant>
        <vt:i4>8257620</vt:i4>
      </vt:variant>
      <vt:variant>
        <vt:i4>18</vt:i4>
      </vt:variant>
      <vt:variant>
        <vt:i4>0</vt:i4>
      </vt:variant>
      <vt:variant>
        <vt:i4>5</vt:i4>
      </vt:variant>
      <vt:variant>
        <vt:lpwstr>http://www.unfpa.org/sites/default/files/resource-pdf/fbo_engagement.pdf</vt:lpwstr>
      </vt:variant>
      <vt:variant>
        <vt:lpwstr/>
      </vt:variant>
      <vt:variant>
        <vt:i4>8257620</vt:i4>
      </vt:variant>
      <vt:variant>
        <vt:i4>15</vt:i4>
      </vt:variant>
      <vt:variant>
        <vt:i4>0</vt:i4>
      </vt:variant>
      <vt:variant>
        <vt:i4>5</vt:i4>
      </vt:variant>
      <vt:variant>
        <vt:lpwstr>http://www.unfpa.org/sites/default/files/resource-pdf/fbo_engagement.pdf</vt:lpwstr>
      </vt:variant>
      <vt:variant>
        <vt:lpwstr/>
      </vt:variant>
      <vt:variant>
        <vt:i4>196683</vt:i4>
      </vt:variant>
      <vt:variant>
        <vt:i4>12</vt:i4>
      </vt:variant>
      <vt:variant>
        <vt:i4>0</vt:i4>
      </vt:variant>
      <vt:variant>
        <vt:i4>5</vt:i4>
      </vt:variant>
      <vt:variant>
        <vt:lpwstr>https://www.cia.gov/library/publications/the-world-factbook/geos/od.html</vt:lpwstr>
      </vt:variant>
      <vt:variant>
        <vt:lpwstr/>
      </vt:variant>
      <vt:variant>
        <vt:i4>196683</vt:i4>
      </vt:variant>
      <vt:variant>
        <vt:i4>9</vt:i4>
      </vt:variant>
      <vt:variant>
        <vt:i4>0</vt:i4>
      </vt:variant>
      <vt:variant>
        <vt:i4>5</vt:i4>
      </vt:variant>
      <vt:variant>
        <vt:lpwstr>https://www.cia.gov/library/publications/the-world-factbook/geos/od.html</vt:lpwstr>
      </vt:variant>
      <vt:variant>
        <vt:lpwstr/>
      </vt:variant>
      <vt:variant>
        <vt:i4>5963889</vt:i4>
      </vt:variant>
      <vt:variant>
        <vt:i4>6</vt:i4>
      </vt:variant>
      <vt:variant>
        <vt:i4>0</vt:i4>
      </vt:variant>
      <vt:variant>
        <vt:i4>5</vt:i4>
      </vt:variant>
      <vt:variant>
        <vt:lpwstr>http://www.unicef.org/protection/files/4_09_30_Whole_What_are_Social_Norms.pdf</vt:lpwstr>
      </vt:variant>
      <vt:variant>
        <vt:lpwstr/>
      </vt:variant>
      <vt:variant>
        <vt:i4>5963889</vt:i4>
      </vt:variant>
      <vt:variant>
        <vt:i4>3</vt:i4>
      </vt:variant>
      <vt:variant>
        <vt:i4>0</vt:i4>
      </vt:variant>
      <vt:variant>
        <vt:i4>5</vt:i4>
      </vt:variant>
      <vt:variant>
        <vt:lpwstr>http://www.unicef.org/protection/files/4_09_30_Whole_What_are_Social_Norms.pdf</vt:lpwstr>
      </vt:variant>
      <vt:variant>
        <vt:lpwstr/>
      </vt:variant>
      <vt:variant>
        <vt:i4>3276844</vt:i4>
      </vt:variant>
      <vt:variant>
        <vt:i4>0</vt:i4>
      </vt:variant>
      <vt:variant>
        <vt:i4>0</vt:i4>
      </vt:variant>
      <vt:variant>
        <vt:i4>5</vt:i4>
      </vt:variant>
      <vt:variant>
        <vt:lpwstr>http://irh.org/resource-library/learning-collaborative-essential-resourc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den Hoffmann</dc:creator>
  <cp:keywords/>
  <dc:description/>
  <cp:lastModifiedBy>Anna Manukyan</cp:lastModifiedBy>
  <cp:revision>12</cp:revision>
  <dcterms:created xsi:type="dcterms:W3CDTF">2021-06-08T13:20:00Z</dcterms:created>
  <dcterms:modified xsi:type="dcterms:W3CDTF">2021-06-08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for Office 365</vt:lpwstr>
  </property>
  <property fmtid="{D5CDD505-2E9C-101B-9397-08002B2CF9AE}" pid="3" name="ContentTypeId">
    <vt:lpwstr>0x010100EFEE168B03AED04FBDD587B5F991BB55</vt:lpwstr>
  </property>
</Properties>
</file>